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C2F97" w14:textId="77777777" w:rsidR="00B65D9C" w:rsidRPr="00A7732A" w:rsidRDefault="00B65D9C" w:rsidP="00B65D9C">
      <w:pPr>
        <w:pStyle w:val="Heading1"/>
        <w:jc w:val="center"/>
        <w:rPr>
          <w:sz w:val="36"/>
          <w:szCs w:val="36"/>
        </w:rPr>
      </w:pPr>
      <w:bookmarkStart w:id="0" w:name="_GoBack"/>
      <w:bookmarkEnd w:id="0"/>
      <w:r w:rsidRPr="00A7732A">
        <w:rPr>
          <w:i/>
          <w:noProof/>
          <w:lang w:eastAsia="zh-CN"/>
        </w:rPr>
        <w:drawing>
          <wp:anchor distT="0" distB="0" distL="114300" distR="114300" simplePos="0" relativeHeight="251661312" behindDoc="1" locked="0" layoutInCell="1" allowOverlap="1" wp14:anchorId="1D9F5E9A" wp14:editId="05FD0088">
            <wp:simplePos x="0" y="0"/>
            <wp:positionH relativeFrom="column">
              <wp:posOffset>5243195</wp:posOffset>
            </wp:positionH>
            <wp:positionV relativeFrom="paragraph">
              <wp:posOffset>404495</wp:posOffset>
            </wp:positionV>
            <wp:extent cx="714375" cy="714375"/>
            <wp:effectExtent l="0" t="0" r="9525" b="9525"/>
            <wp:wrapNone/>
            <wp:docPr id="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732A">
        <w:rPr>
          <w:sz w:val="36"/>
          <w:szCs w:val="36"/>
        </w:rPr>
        <w:t>Object-Oriented Programming Fundamentals</w:t>
      </w:r>
    </w:p>
    <w:p w14:paraId="6C4A62E8" w14:textId="77777777" w:rsidR="00B65D9C" w:rsidRPr="00A7732A" w:rsidRDefault="00B65D9C" w:rsidP="00B65D9C">
      <w:pPr>
        <w:pStyle w:val="Heading2"/>
        <w:jc w:val="center"/>
        <w:rPr>
          <w:i w:val="0"/>
        </w:rPr>
      </w:pPr>
      <w:r w:rsidRPr="00A7732A">
        <w:rPr>
          <w:i w:val="0"/>
        </w:rPr>
        <w:t xml:space="preserve">Lecture/Workshop (Week </w:t>
      </w:r>
      <w:r w:rsidR="008E610C">
        <w:rPr>
          <w:i w:val="0"/>
        </w:rPr>
        <w:t>2</w:t>
      </w:r>
      <w:r w:rsidRPr="00A7732A">
        <w:rPr>
          <w:i w:val="0"/>
        </w:rPr>
        <w:t>)</w:t>
      </w:r>
      <w:r w:rsidRPr="00A7732A">
        <w:rPr>
          <w:i w:val="0"/>
          <w:noProof/>
        </w:rPr>
        <w:t xml:space="preserve"> </w:t>
      </w:r>
    </w:p>
    <w:p w14:paraId="7CC1612D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21BA0824" w14:textId="77777777" w:rsidR="00B65D9C" w:rsidRPr="00A7732A" w:rsidRDefault="00C0697D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sz w:val="28"/>
          <w:szCs w:val="28"/>
        </w:rPr>
      </w:pPr>
      <w:r w:rsidRPr="00A7732A">
        <w:rPr>
          <w:rFonts w:ascii="Arial" w:hAnsi="Arial" w:cs="Arial"/>
          <w:b/>
          <w:bCs/>
          <w:sz w:val="28"/>
          <w:szCs w:val="28"/>
        </w:rPr>
        <w:t>The String class</w:t>
      </w:r>
      <w:r w:rsidRPr="00A7732A">
        <w:rPr>
          <w:rStyle w:val="FootnoteReference"/>
          <w:rFonts w:ascii="Arial" w:hAnsi="Arial" w:cs="Arial"/>
          <w:b/>
          <w:bCs/>
          <w:sz w:val="28"/>
          <w:szCs w:val="28"/>
        </w:rPr>
        <w:footnoteReference w:id="1"/>
      </w:r>
    </w:p>
    <w:p w14:paraId="78D70C3D" w14:textId="77777777" w:rsidR="00B65D9C" w:rsidRPr="00A7732A" w:rsidRDefault="00B65D9C" w:rsidP="00B65D9C">
      <w:pPr>
        <w:rPr>
          <w:rFonts w:ascii="Arial" w:hAnsi="Arial" w:cs="Arial"/>
        </w:rPr>
      </w:pPr>
      <w:r w:rsidRPr="00A7732A">
        <w:rPr>
          <w:noProof/>
          <w:lang w:eastAsia="zh-CN"/>
        </w:rPr>
        <w:drawing>
          <wp:anchor distT="0" distB="0" distL="114300" distR="114300" simplePos="0" relativeHeight="251660288" behindDoc="1" locked="0" layoutInCell="1" allowOverlap="1" wp14:anchorId="560A18ED" wp14:editId="5C6B2CCA">
            <wp:simplePos x="0" y="0"/>
            <wp:positionH relativeFrom="column">
              <wp:posOffset>-471805</wp:posOffset>
            </wp:positionH>
            <wp:positionV relativeFrom="paragraph">
              <wp:posOffset>91440</wp:posOffset>
            </wp:positionV>
            <wp:extent cx="447675" cy="4476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732A">
        <w:rPr>
          <w:rFonts w:ascii="Arial" w:hAnsi="Arial" w:cs="Arial"/>
        </w:rPr>
        <w:t>______________________________________________________________________</w:t>
      </w:r>
    </w:p>
    <w:p w14:paraId="6CFD8515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Cs/>
        </w:rPr>
      </w:pPr>
    </w:p>
    <w:p w14:paraId="54E75975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A7732A">
        <w:rPr>
          <w:rFonts w:ascii="Arial" w:hAnsi="Arial" w:cs="Arial"/>
          <w:b/>
          <w:bCs/>
        </w:rPr>
        <w:t>Task 1</w:t>
      </w:r>
    </w:p>
    <w:p w14:paraId="4A5FCDD2" w14:textId="77777777" w:rsidR="006605E4" w:rsidRPr="00A7732A" w:rsidRDefault="006605E4" w:rsidP="006605E4">
      <w:pPr>
        <w:jc w:val="both"/>
        <w:rPr>
          <w:b/>
          <w:bCs/>
        </w:rPr>
      </w:pPr>
    </w:p>
    <w:p w14:paraId="5867D5D7" w14:textId="77777777" w:rsidR="006605E4" w:rsidRPr="00A7732A" w:rsidRDefault="006605E4" w:rsidP="006605E4">
      <w:pPr>
        <w:jc w:val="both"/>
        <w:rPr>
          <w:rFonts w:ascii="Arial" w:hAnsi="Arial" w:cs="Arial"/>
        </w:rPr>
      </w:pPr>
      <w:r w:rsidRPr="00A7732A">
        <w:rPr>
          <w:rFonts w:ascii="Arial" w:hAnsi="Arial" w:cs="Arial"/>
        </w:rPr>
        <w:t>For the following declarations:</w:t>
      </w:r>
    </w:p>
    <w:p w14:paraId="2283902B" w14:textId="77777777" w:rsidR="006605E4" w:rsidRPr="00A7732A" w:rsidRDefault="006605E4" w:rsidP="006605E4">
      <w:pPr>
        <w:jc w:val="both"/>
      </w:pPr>
    </w:p>
    <w:p w14:paraId="2C3E8D26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int x = 1;</w:t>
      </w:r>
    </w:p>
    <w:p w14:paraId="76B9C83D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int y = 2;</w:t>
      </w:r>
    </w:p>
    <w:p w14:paraId="5043B968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int z = 3;</w:t>
      </w:r>
    </w:p>
    <w:p w14:paraId="512C9E53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 = "123";</w:t>
      </w:r>
    </w:p>
    <w:p w14:paraId="37C2C44C" w14:textId="77777777" w:rsidR="006605E4" w:rsidRPr="00A7732A" w:rsidRDefault="006605E4" w:rsidP="006605E4">
      <w:pPr>
        <w:jc w:val="both"/>
      </w:pPr>
    </w:p>
    <w:p w14:paraId="45F171E6" w14:textId="77777777" w:rsidR="006605E4" w:rsidRPr="00A7732A" w:rsidRDefault="006605E4" w:rsidP="006605E4">
      <w:pPr>
        <w:jc w:val="both"/>
        <w:rPr>
          <w:rFonts w:ascii="Arial" w:hAnsi="Arial" w:cs="Arial"/>
        </w:rPr>
      </w:pPr>
      <w:r w:rsidRPr="00A7732A">
        <w:rPr>
          <w:rFonts w:ascii="Arial" w:hAnsi="Arial" w:cs="Arial"/>
        </w:rPr>
        <w:t>what is output to screen by each of the statements below?</w:t>
      </w:r>
    </w:p>
    <w:p w14:paraId="5AAB59AC" w14:textId="77777777" w:rsidR="006605E4" w:rsidRPr="00A7732A" w:rsidRDefault="006605E4" w:rsidP="006605E4">
      <w:pPr>
        <w:jc w:val="both"/>
      </w:pPr>
    </w:p>
    <w:p w14:paraId="7A9C0282" w14:textId="77777777" w:rsidR="00342D5C" w:rsidRPr="00A7732A" w:rsidRDefault="00342D5C" w:rsidP="006605E4">
      <w:pPr>
        <w:jc w:val="both"/>
      </w:pPr>
    </w:p>
    <w:p w14:paraId="4E192C10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s);</w:t>
      </w:r>
    </w:p>
    <w:p w14:paraId="36BC3EF3" w14:textId="77777777" w:rsidR="006605E4" w:rsidRPr="00A7732A" w:rsidRDefault="006605E4" w:rsidP="006605E4">
      <w:pPr>
        <w:jc w:val="both"/>
        <w:rPr>
          <w:rFonts w:ascii="Lucida Console" w:hAnsi="Lucida Console"/>
          <w:sz w:val="22"/>
          <w:szCs w:val="22"/>
        </w:rPr>
      </w:pPr>
    </w:p>
    <w:p w14:paraId="6EC7C1A6" w14:textId="77777777" w:rsidR="006605E4" w:rsidRPr="00A7732A" w:rsidRDefault="006605E4" w:rsidP="006605E4">
      <w:pPr>
        <w:jc w:val="both"/>
        <w:rPr>
          <w:rFonts w:ascii="Lucida Console" w:hAnsi="Lucida Console"/>
          <w:sz w:val="22"/>
          <w:szCs w:val="22"/>
        </w:rPr>
      </w:pPr>
    </w:p>
    <w:p w14:paraId="005CE130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0637A6DD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20091726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17C9CAC2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x + y + z);</w:t>
      </w:r>
    </w:p>
    <w:p w14:paraId="33743FBE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0DBE3441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54E763BD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4BEA1BBE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F373484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3E6ACC2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(x + y + z));</w:t>
      </w:r>
    </w:p>
    <w:p w14:paraId="337E4B3F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0F196F48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5DCEC3E5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03DFE82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4559A4A8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B0E9C4C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(x + y) + z);</w:t>
      </w:r>
    </w:p>
    <w:p w14:paraId="1A8ECC3B" w14:textId="77777777" w:rsidR="006605E4" w:rsidRPr="00A7732A" w:rsidRDefault="006605E4" w:rsidP="006605E4">
      <w:pPr>
        <w:jc w:val="both"/>
        <w:rPr>
          <w:rFonts w:ascii="Courier New" w:hAnsi="Courier New" w:cs="Courier New"/>
        </w:rPr>
      </w:pPr>
    </w:p>
    <w:p w14:paraId="733DA4E2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EEB6DCF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48E073D8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5C8F08B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8C104D9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x + y + z + "It’s as easy as ");</w:t>
      </w:r>
    </w:p>
    <w:p w14:paraId="4FE3D871" w14:textId="77777777" w:rsidR="006605E4" w:rsidRPr="00A7732A" w:rsidRDefault="006605E4" w:rsidP="006605E4">
      <w:pPr>
        <w:jc w:val="both"/>
        <w:rPr>
          <w:rFonts w:ascii="Courier New" w:hAnsi="Courier New" w:cs="Courier New"/>
        </w:rPr>
      </w:pPr>
    </w:p>
    <w:p w14:paraId="72F33832" w14:textId="77777777" w:rsidR="006605E4" w:rsidRPr="00A7732A" w:rsidRDefault="006605E4" w:rsidP="006605E4">
      <w:pPr>
        <w:jc w:val="both"/>
        <w:rPr>
          <w:rFonts w:ascii="Courier New" w:hAnsi="Courier New" w:cs="Courier New"/>
          <w:sz w:val="22"/>
          <w:szCs w:val="22"/>
        </w:rPr>
      </w:pPr>
    </w:p>
    <w:p w14:paraId="77BFCB80" w14:textId="77777777" w:rsidR="006605E4" w:rsidRPr="00A7732A" w:rsidRDefault="006605E4" w:rsidP="006605E4">
      <w:pPr>
        <w:jc w:val="both"/>
        <w:rPr>
          <w:rFonts w:ascii="Courier New" w:hAnsi="Courier New" w:cs="Courier New"/>
          <w:sz w:val="22"/>
          <w:szCs w:val="22"/>
        </w:rPr>
      </w:pPr>
    </w:p>
    <w:p w14:paraId="13EED8BA" w14:textId="77777777" w:rsidR="000B4955" w:rsidRPr="00A7732A" w:rsidRDefault="000B4955" w:rsidP="00342D5C">
      <w:pPr>
        <w:pStyle w:val="Heading2"/>
        <w:rPr>
          <w:i w:val="0"/>
          <w:sz w:val="24"/>
          <w:szCs w:val="24"/>
        </w:rPr>
      </w:pPr>
      <w:r w:rsidRPr="00A7732A">
        <w:rPr>
          <w:rFonts w:ascii="Courier New" w:hAnsi="Courier New" w:cs="Courier New"/>
          <w:sz w:val="22"/>
          <w:szCs w:val="22"/>
        </w:rPr>
        <w:br w:type="page"/>
      </w:r>
      <w:r w:rsidR="00BC5996" w:rsidRPr="00A7732A">
        <w:rPr>
          <w:i w:val="0"/>
          <w:sz w:val="24"/>
          <w:szCs w:val="24"/>
        </w:rPr>
        <w:lastRenderedPageBreak/>
        <w:t>Task</w:t>
      </w:r>
      <w:r w:rsidRPr="00A7732A">
        <w:rPr>
          <w:i w:val="0"/>
          <w:sz w:val="24"/>
          <w:szCs w:val="24"/>
        </w:rPr>
        <w:t xml:space="preserve"> </w:t>
      </w:r>
      <w:r w:rsidR="00342D5C" w:rsidRPr="00A7732A">
        <w:rPr>
          <w:i w:val="0"/>
          <w:sz w:val="24"/>
          <w:szCs w:val="24"/>
        </w:rPr>
        <w:t>2</w:t>
      </w:r>
    </w:p>
    <w:p w14:paraId="4CFD0859" w14:textId="77777777" w:rsidR="000B4955" w:rsidRPr="00A7732A" w:rsidRDefault="004F6F33" w:rsidP="000B4955">
      <w:pPr>
        <w:jc w:val="both"/>
        <w:rPr>
          <w:bCs/>
        </w:rPr>
      </w:pPr>
      <w:r w:rsidRPr="00A7732A"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 wp14:anchorId="16A2226B" wp14:editId="650F1EF6">
            <wp:simplePos x="0" y="0"/>
            <wp:positionH relativeFrom="column">
              <wp:posOffset>-471805</wp:posOffset>
            </wp:positionH>
            <wp:positionV relativeFrom="paragraph">
              <wp:posOffset>-332105</wp:posOffset>
            </wp:positionV>
            <wp:extent cx="447675" cy="4476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3621B0" w14:textId="77777777" w:rsidR="000B4955" w:rsidRPr="00A7732A" w:rsidRDefault="000B4955" w:rsidP="00BC5996">
      <w:pPr>
        <w:rPr>
          <w:rFonts w:ascii="Arial" w:hAnsi="Arial" w:cs="Arial"/>
        </w:rPr>
      </w:pPr>
      <w:r w:rsidRPr="00A7732A">
        <w:rPr>
          <w:rFonts w:ascii="Arial" w:hAnsi="Arial" w:cs="Arial"/>
        </w:rPr>
        <w:t xml:space="preserve">Refer to the summary of some useful methods of the </w:t>
      </w:r>
      <w:r w:rsidRPr="00A7732A">
        <w:rPr>
          <w:rFonts w:ascii="Courier New" w:hAnsi="Courier New" w:cs="Courier New"/>
          <w:b/>
        </w:rPr>
        <w:t>String</w:t>
      </w:r>
      <w:r w:rsidRPr="00A7732A">
        <w:rPr>
          <w:rFonts w:ascii="Arial" w:hAnsi="Arial" w:cs="Arial"/>
        </w:rPr>
        <w:t xml:space="preserve"> class </w:t>
      </w:r>
      <w:r w:rsidR="00F725CE" w:rsidRPr="00A7732A">
        <w:rPr>
          <w:rFonts w:ascii="Arial" w:hAnsi="Arial" w:cs="Arial"/>
        </w:rPr>
        <w:t>in</w:t>
      </w:r>
      <w:r w:rsidRPr="00A7732A">
        <w:rPr>
          <w:rFonts w:ascii="Arial" w:hAnsi="Arial" w:cs="Arial"/>
        </w:rPr>
        <w:t xml:space="preserve"> </w:t>
      </w:r>
      <w:r w:rsidR="00662C9A" w:rsidRPr="00A7732A">
        <w:rPr>
          <w:rFonts w:ascii="Arial" w:hAnsi="Arial" w:cs="Arial"/>
        </w:rPr>
        <w:t xml:space="preserve">the </w:t>
      </w:r>
      <w:r w:rsidR="006F340E" w:rsidRPr="00A7732A">
        <w:rPr>
          <w:rFonts w:ascii="Arial" w:hAnsi="Arial" w:cs="Arial"/>
        </w:rPr>
        <w:t>Lecture/</w:t>
      </w:r>
      <w:r w:rsidR="00BC5996" w:rsidRPr="00A7732A">
        <w:rPr>
          <w:rFonts w:ascii="Arial" w:hAnsi="Arial" w:cs="Arial"/>
        </w:rPr>
        <w:t>Works</w:t>
      </w:r>
      <w:r w:rsidR="006A4DB8" w:rsidRPr="00A7732A">
        <w:rPr>
          <w:rFonts w:ascii="Arial" w:hAnsi="Arial" w:cs="Arial"/>
        </w:rPr>
        <w:t>h</w:t>
      </w:r>
      <w:r w:rsidR="008E610C">
        <w:rPr>
          <w:rFonts w:ascii="Arial" w:hAnsi="Arial" w:cs="Arial"/>
        </w:rPr>
        <w:t>op (Week 2</w:t>
      </w:r>
      <w:r w:rsidR="006F340E" w:rsidRPr="00A7732A">
        <w:rPr>
          <w:rFonts w:ascii="Arial" w:hAnsi="Arial" w:cs="Arial"/>
        </w:rPr>
        <w:t>)</w:t>
      </w:r>
      <w:r w:rsidR="00BC5996" w:rsidRPr="00A7732A">
        <w:rPr>
          <w:rFonts w:ascii="Arial" w:hAnsi="Arial" w:cs="Arial"/>
        </w:rPr>
        <w:t xml:space="preserve"> </w:t>
      </w:r>
      <w:r w:rsidR="00872E31" w:rsidRPr="00A7732A">
        <w:rPr>
          <w:rFonts w:ascii="Arial" w:hAnsi="Arial" w:cs="Arial"/>
        </w:rPr>
        <w:t>String R</w:t>
      </w:r>
      <w:r w:rsidR="00662C9A" w:rsidRPr="00A7732A">
        <w:rPr>
          <w:rFonts w:ascii="Arial" w:hAnsi="Arial" w:cs="Arial"/>
        </w:rPr>
        <w:t>eference</w:t>
      </w:r>
      <w:r w:rsidR="00786B20" w:rsidRPr="00A7732A">
        <w:rPr>
          <w:rFonts w:ascii="Arial" w:hAnsi="Arial" w:cs="Arial"/>
        </w:rPr>
        <w:t>.</w:t>
      </w:r>
      <w:r w:rsidR="0090544A" w:rsidRPr="00A7732A">
        <w:rPr>
          <w:rFonts w:ascii="Arial" w:hAnsi="Arial" w:cs="Arial"/>
        </w:rPr>
        <w:t xml:space="preserve"> </w:t>
      </w:r>
      <w:r w:rsidR="00786B20" w:rsidRPr="00A7732A">
        <w:rPr>
          <w:rFonts w:ascii="Arial" w:hAnsi="Arial" w:cs="Arial"/>
        </w:rPr>
        <w:t xml:space="preserve">To help you understand each method, the following exercises contain examples of </w:t>
      </w:r>
      <w:r w:rsidR="00871814" w:rsidRPr="00A7732A">
        <w:rPr>
          <w:rFonts w:ascii="Arial" w:hAnsi="Arial" w:cs="Arial"/>
        </w:rPr>
        <w:t>each method</w:t>
      </w:r>
      <w:r w:rsidR="00786B20" w:rsidRPr="00A7732A">
        <w:rPr>
          <w:rFonts w:ascii="Arial" w:hAnsi="Arial" w:cs="Arial"/>
        </w:rPr>
        <w:t xml:space="preserve">, then </w:t>
      </w:r>
      <w:r w:rsidR="00871814" w:rsidRPr="00A7732A">
        <w:rPr>
          <w:rFonts w:ascii="Arial" w:hAnsi="Arial" w:cs="Arial"/>
        </w:rPr>
        <w:t>you are asked</w:t>
      </w:r>
      <w:r w:rsidR="00786B20" w:rsidRPr="00A7732A">
        <w:rPr>
          <w:rFonts w:ascii="Arial" w:hAnsi="Arial" w:cs="Arial"/>
        </w:rPr>
        <w:t xml:space="preserve"> to answer some questions on each method.</w:t>
      </w:r>
      <w:r w:rsidR="00CE740B" w:rsidRPr="00A7732A">
        <w:rPr>
          <w:rFonts w:ascii="Arial" w:hAnsi="Arial" w:cs="Arial"/>
        </w:rPr>
        <w:t xml:space="preserve"> For any </w:t>
      </w:r>
      <w:proofErr w:type="spellStart"/>
      <w:r w:rsidR="00CE740B" w:rsidRPr="00A7732A">
        <w:rPr>
          <w:rFonts w:ascii="Courier New" w:hAnsi="Courier New" w:cs="Courier New"/>
          <w:b/>
        </w:rPr>
        <w:t>println</w:t>
      </w:r>
      <w:proofErr w:type="spellEnd"/>
      <w:r w:rsidR="00CE740B" w:rsidRPr="00A7732A">
        <w:rPr>
          <w:rFonts w:ascii="Arial" w:hAnsi="Arial" w:cs="Arial"/>
        </w:rPr>
        <w:t xml:space="preserve"> statements, indicate what is output to screen.</w:t>
      </w:r>
    </w:p>
    <w:p w14:paraId="11B7313C" w14:textId="77777777" w:rsidR="00C10AC7" w:rsidRPr="00A7732A" w:rsidRDefault="00C10AC7" w:rsidP="00C10AC7">
      <w:pPr>
        <w:jc w:val="both"/>
        <w:rPr>
          <w:rFonts w:ascii="Lucida Console" w:hAnsi="Lucida Console"/>
          <w:sz w:val="16"/>
          <w:szCs w:val="16"/>
        </w:rPr>
      </w:pPr>
    </w:p>
    <w:p w14:paraId="3BE88B89" w14:textId="77777777" w:rsidR="00342D5C" w:rsidRPr="00A7732A" w:rsidRDefault="00BC5996" w:rsidP="00342D5C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l</w:t>
      </w:r>
      <w:r w:rsidR="00342D5C" w:rsidRPr="00A7732A">
        <w:rPr>
          <w:rFonts w:ascii="Courier New" w:hAnsi="Courier New" w:cs="Courier New"/>
          <w:b/>
          <w:u w:val="single"/>
        </w:rPr>
        <w:t>ength</w:t>
      </w:r>
      <w:r w:rsidRPr="00A7732A">
        <w:rPr>
          <w:rFonts w:ascii="Courier New" w:hAnsi="Courier New" w:cs="Courier New"/>
          <w:b/>
          <w:u w:val="single"/>
        </w:rPr>
        <w:t>()</w:t>
      </w:r>
    </w:p>
    <w:p w14:paraId="633DDE36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</w:p>
    <w:p w14:paraId="5782967B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ittle = "a";</w:t>
      </w:r>
    </w:p>
    <w:p w14:paraId="47D3D6DB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onger = "aha";</w:t>
      </w:r>
    </w:p>
    <w:p w14:paraId="24E67829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ongest = "</w:t>
      </w:r>
      <w:proofErr w:type="spellStart"/>
      <w:r w:rsidRPr="00A7732A">
        <w:rPr>
          <w:rFonts w:ascii="Courier New" w:hAnsi="Courier New" w:cs="Courier New"/>
          <w:b/>
        </w:rPr>
        <w:t>aahaa</w:t>
      </w:r>
      <w:proofErr w:type="spellEnd"/>
      <w:r w:rsidRPr="00A7732A">
        <w:rPr>
          <w:rFonts w:ascii="Courier New" w:hAnsi="Courier New" w:cs="Courier New"/>
          <w:b/>
        </w:rPr>
        <w:t>";</w:t>
      </w:r>
    </w:p>
    <w:p w14:paraId="389C8640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</w:p>
    <w:p w14:paraId="67D7186B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little.length</w:t>
      </w:r>
      <w:proofErr w:type="spellEnd"/>
      <w:r w:rsidRPr="00A7732A">
        <w:rPr>
          <w:rFonts w:ascii="Courier New" w:hAnsi="Courier New" w:cs="Courier New"/>
          <w:b/>
        </w:rPr>
        <w:t>());</w:t>
      </w:r>
    </w:p>
    <w:p w14:paraId="41D0B28A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  <w:r w:rsidRPr="00A7732A">
        <w:rPr>
          <w:rFonts w:ascii="Lucida Console" w:hAnsi="Lucida Console"/>
          <w:sz w:val="16"/>
          <w:szCs w:val="16"/>
        </w:rPr>
        <w:tab/>
      </w:r>
    </w:p>
    <w:p w14:paraId="7E5E20A9" w14:textId="77777777" w:rsidR="00342D5C" w:rsidRPr="00A7732A" w:rsidRDefault="00342D5C" w:rsidP="00342D5C">
      <w:pPr>
        <w:ind w:left="720" w:firstLine="720"/>
        <w:jc w:val="both"/>
        <w:rPr>
          <w:rFonts w:ascii="Arial" w:hAnsi="Arial"/>
          <w:i/>
          <w:color w:val="808080"/>
          <w:szCs w:val="22"/>
        </w:rPr>
      </w:pPr>
      <w:r w:rsidRPr="00A7732A">
        <w:rPr>
          <w:rFonts w:ascii="Arial" w:hAnsi="Arial"/>
          <w:i/>
          <w:color w:val="808080"/>
          <w:szCs w:val="22"/>
        </w:rPr>
        <w:t>Output: 1</w:t>
      </w:r>
    </w:p>
    <w:p w14:paraId="7C17ED00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3CEC11B6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longer.length</w:t>
      </w:r>
      <w:proofErr w:type="spellEnd"/>
      <w:r w:rsidRPr="00A7732A">
        <w:rPr>
          <w:rFonts w:ascii="Courier New" w:hAnsi="Courier New" w:cs="Courier New"/>
          <w:b/>
        </w:rPr>
        <w:t xml:space="preserve">() + </w:t>
      </w:r>
      <w:proofErr w:type="spellStart"/>
      <w:r w:rsidRPr="00A7732A">
        <w:rPr>
          <w:rFonts w:ascii="Courier New" w:hAnsi="Courier New" w:cs="Courier New"/>
          <w:b/>
        </w:rPr>
        <w:t>longest.length</w:t>
      </w:r>
      <w:proofErr w:type="spellEnd"/>
      <w:r w:rsidRPr="00A7732A">
        <w:rPr>
          <w:rFonts w:ascii="Courier New" w:hAnsi="Courier New" w:cs="Courier New"/>
          <w:b/>
        </w:rPr>
        <w:t>());</w:t>
      </w:r>
    </w:p>
    <w:p w14:paraId="47703E92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381D3D82" w14:textId="77777777" w:rsidR="00342D5C" w:rsidRPr="00A7732A" w:rsidRDefault="00342D5C" w:rsidP="00342D5C">
      <w:pPr>
        <w:ind w:left="720" w:firstLine="720"/>
        <w:jc w:val="both"/>
        <w:rPr>
          <w:rFonts w:ascii="Arial" w:hAnsi="Arial"/>
          <w:i/>
          <w:color w:val="808080"/>
          <w:szCs w:val="22"/>
        </w:rPr>
      </w:pPr>
      <w:r w:rsidRPr="00A7732A">
        <w:rPr>
          <w:rFonts w:ascii="Arial" w:hAnsi="Arial"/>
          <w:i/>
          <w:color w:val="808080"/>
          <w:szCs w:val="22"/>
        </w:rPr>
        <w:t xml:space="preserve">Output: </w:t>
      </w:r>
    </w:p>
    <w:p w14:paraId="54CD6F3B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6830FD74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".length());</w:t>
      </w:r>
    </w:p>
    <w:p w14:paraId="3A782EDF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2FAAF1C9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 xml:space="preserve">Output: </w:t>
      </w:r>
    </w:p>
    <w:p w14:paraId="4C0A7E84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49A46744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12".length());</w:t>
      </w:r>
    </w:p>
    <w:p w14:paraId="431A8953" w14:textId="77777777" w:rsidR="00342D5C" w:rsidRPr="00A7732A" w:rsidRDefault="00342D5C" w:rsidP="00342D5C">
      <w:pPr>
        <w:jc w:val="both"/>
        <w:rPr>
          <w:rFonts w:ascii="Arial" w:hAnsi="Arial"/>
          <w:i/>
          <w:szCs w:val="22"/>
        </w:rPr>
      </w:pPr>
    </w:p>
    <w:p w14:paraId="6C130506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>Output:</w:t>
      </w:r>
    </w:p>
    <w:p w14:paraId="30B4A926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1DC9D4EC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 xml:space="preserve">("u &amp; </w:t>
      </w:r>
      <w:proofErr w:type="spellStart"/>
      <w:r w:rsidRPr="00A7732A">
        <w:rPr>
          <w:rFonts w:ascii="Courier New" w:hAnsi="Courier New" w:cs="Courier New"/>
          <w:b/>
        </w:rPr>
        <w:t>me".length</w:t>
      </w:r>
      <w:proofErr w:type="spellEnd"/>
      <w:r w:rsidRPr="00A7732A">
        <w:rPr>
          <w:rFonts w:ascii="Courier New" w:hAnsi="Courier New" w:cs="Courier New"/>
          <w:b/>
        </w:rPr>
        <w:t>());</w:t>
      </w:r>
    </w:p>
    <w:p w14:paraId="62FA2B76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326243E1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 xml:space="preserve">Output: </w:t>
      </w:r>
    </w:p>
    <w:p w14:paraId="7ED2EBCC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7CACE1E0" w14:textId="77777777" w:rsidR="00342D5C" w:rsidRPr="00A7732A" w:rsidRDefault="00342D5C" w:rsidP="00342D5C">
      <w:pPr>
        <w:jc w:val="both"/>
        <w:rPr>
          <w:rFonts w:ascii="Courier New" w:hAnsi="Courier New" w:cs="Courier New"/>
          <w:b/>
          <w:u w:val="single"/>
        </w:rPr>
      </w:pPr>
      <w:proofErr w:type="spellStart"/>
      <w:r w:rsidRPr="00A7732A">
        <w:rPr>
          <w:rFonts w:ascii="Courier New" w:hAnsi="Courier New" w:cs="Courier New"/>
          <w:b/>
          <w:u w:val="single"/>
        </w:rPr>
        <w:t>isEmpty</w:t>
      </w:r>
      <w:proofErr w:type="spellEnd"/>
      <w:r w:rsidR="00BC5996" w:rsidRPr="00A7732A">
        <w:rPr>
          <w:rFonts w:ascii="Courier New" w:hAnsi="Courier New" w:cs="Courier New"/>
          <w:b/>
          <w:u w:val="single"/>
        </w:rPr>
        <w:t>()</w:t>
      </w:r>
    </w:p>
    <w:p w14:paraId="0F623674" w14:textId="77777777" w:rsidR="00342D5C" w:rsidRPr="00A7732A" w:rsidRDefault="00342D5C" w:rsidP="00342D5C">
      <w:pPr>
        <w:jc w:val="both"/>
        <w:rPr>
          <w:rFonts w:ascii="Arial" w:hAnsi="Arial" w:cs="Arial"/>
          <w:sz w:val="16"/>
          <w:szCs w:val="16"/>
          <w:u w:val="single"/>
        </w:rPr>
      </w:pPr>
    </w:p>
    <w:p w14:paraId="45CFBF28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yourGlass</w:t>
      </w:r>
      <w:proofErr w:type="spellEnd"/>
      <w:r w:rsidRPr="00A7732A">
        <w:rPr>
          <w:rFonts w:ascii="Courier New" w:hAnsi="Courier New" w:cs="Courier New"/>
          <w:b/>
        </w:rPr>
        <w:t xml:space="preserve"> = "full";</w:t>
      </w:r>
    </w:p>
    <w:p w14:paraId="4DE53227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myGlass</w:t>
      </w:r>
      <w:proofErr w:type="spellEnd"/>
      <w:r w:rsidRPr="00A7732A">
        <w:rPr>
          <w:rFonts w:ascii="Courier New" w:hAnsi="Courier New" w:cs="Courier New"/>
          <w:b/>
        </w:rPr>
        <w:t xml:space="preserve"> = "empty";</w:t>
      </w:r>
    </w:p>
    <w:p w14:paraId="6CC1ED17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emptyString</w:t>
      </w:r>
      <w:proofErr w:type="spellEnd"/>
      <w:r w:rsidRPr="00A7732A">
        <w:rPr>
          <w:rFonts w:ascii="Courier New" w:hAnsi="Courier New" w:cs="Courier New"/>
          <w:b/>
        </w:rPr>
        <w:t xml:space="preserve"> = "";</w:t>
      </w:r>
    </w:p>
    <w:p w14:paraId="66B16CE9" w14:textId="77777777" w:rsidR="00342D5C" w:rsidRPr="00A7732A" w:rsidRDefault="00342D5C" w:rsidP="00342D5C">
      <w:pPr>
        <w:jc w:val="both"/>
        <w:rPr>
          <w:rFonts w:ascii="Courier New" w:hAnsi="Courier New" w:cs="Courier New"/>
        </w:rPr>
      </w:pPr>
    </w:p>
    <w:p w14:paraId="3FAC13AA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yourGlass.isEmpty</w:t>
      </w:r>
      <w:proofErr w:type="spellEnd"/>
      <w:r w:rsidRPr="00A7732A">
        <w:rPr>
          <w:rFonts w:ascii="Courier New" w:hAnsi="Courier New" w:cs="Courier New"/>
          <w:b/>
        </w:rPr>
        <w:t>());</w:t>
      </w:r>
      <w:r w:rsidRPr="00A7732A">
        <w:rPr>
          <w:rFonts w:ascii="Lucida Console" w:hAnsi="Lucida Console"/>
          <w:b/>
          <w:sz w:val="22"/>
          <w:szCs w:val="22"/>
        </w:rPr>
        <w:t xml:space="preserve">    </w:t>
      </w:r>
    </w:p>
    <w:p w14:paraId="477B459C" w14:textId="77777777" w:rsidR="00342D5C" w:rsidRPr="00A7732A" w:rsidRDefault="00342D5C" w:rsidP="00342D5C">
      <w:pPr>
        <w:ind w:left="720" w:firstLine="720"/>
        <w:jc w:val="both"/>
        <w:rPr>
          <w:rFonts w:ascii="Lucida Console" w:hAnsi="Lucida Console"/>
          <w:b/>
          <w:i/>
          <w:sz w:val="22"/>
          <w:szCs w:val="22"/>
        </w:rPr>
      </w:pPr>
    </w:p>
    <w:p w14:paraId="5F2A5E3E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false</w:t>
      </w:r>
    </w:p>
    <w:p w14:paraId="776E51ED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E49F665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".</w:t>
      </w:r>
      <w:proofErr w:type="spellStart"/>
      <w:r w:rsidRPr="00A7732A">
        <w:rPr>
          <w:rFonts w:ascii="Courier New" w:hAnsi="Courier New" w:cs="Courier New"/>
          <w:b/>
        </w:rPr>
        <w:t>isEmpty</w:t>
      </w:r>
      <w:proofErr w:type="spellEnd"/>
      <w:r w:rsidRPr="00A7732A">
        <w:rPr>
          <w:rFonts w:ascii="Courier New" w:hAnsi="Courier New" w:cs="Courier New"/>
          <w:b/>
        </w:rPr>
        <w:t>());</w:t>
      </w:r>
      <w:r w:rsidRPr="00A7732A">
        <w:rPr>
          <w:rFonts w:ascii="Lucida Console" w:hAnsi="Lucida Console"/>
          <w:b/>
          <w:sz w:val="22"/>
          <w:szCs w:val="22"/>
        </w:rPr>
        <w:t xml:space="preserve">           </w:t>
      </w:r>
    </w:p>
    <w:p w14:paraId="567E5FED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4932DBC4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true</w:t>
      </w:r>
    </w:p>
    <w:p w14:paraId="3F25D1C8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8EDCEDB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myGlass.isEmpty</w:t>
      </w:r>
      <w:proofErr w:type="spellEnd"/>
      <w:r w:rsidRPr="00A7732A">
        <w:rPr>
          <w:rFonts w:ascii="Courier New" w:hAnsi="Courier New" w:cs="Courier New"/>
          <w:b/>
        </w:rPr>
        <w:t>());</w:t>
      </w:r>
    </w:p>
    <w:p w14:paraId="4625824C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804762D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4E366AA6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18A63507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emptyString.isEmpty</w:t>
      </w:r>
      <w:proofErr w:type="spellEnd"/>
      <w:r w:rsidRPr="00A7732A">
        <w:rPr>
          <w:rFonts w:ascii="Courier New" w:hAnsi="Courier New" w:cs="Courier New"/>
          <w:b/>
        </w:rPr>
        <w:t>());</w:t>
      </w:r>
    </w:p>
    <w:p w14:paraId="3B4D1566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173ACB50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45968D0F" w14:textId="77777777" w:rsidR="0059612F" w:rsidRPr="00A7732A" w:rsidRDefault="00342D5C" w:rsidP="000B4955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Lucida Console" w:hAnsi="Lucida Console"/>
          <w:sz w:val="22"/>
          <w:szCs w:val="22"/>
        </w:rPr>
        <w:br w:type="page"/>
      </w:r>
      <w:proofErr w:type="spellStart"/>
      <w:r w:rsidR="00F725CE" w:rsidRPr="00A7732A">
        <w:rPr>
          <w:rFonts w:ascii="Courier New" w:hAnsi="Courier New" w:cs="Courier New"/>
          <w:b/>
          <w:u w:val="single"/>
        </w:rPr>
        <w:lastRenderedPageBreak/>
        <w:t>charAt</w:t>
      </w:r>
      <w:proofErr w:type="spellEnd"/>
      <w:r w:rsidR="009311C8" w:rsidRPr="00A7732A">
        <w:rPr>
          <w:rFonts w:ascii="Courier New" w:hAnsi="Courier New" w:cs="Courier New"/>
          <w:b/>
          <w:u w:val="single"/>
        </w:rPr>
        <w:t>()</w:t>
      </w:r>
    </w:p>
    <w:p w14:paraId="3BAE5FDA" w14:textId="77777777" w:rsidR="001322CE" w:rsidRPr="00A7732A" w:rsidRDefault="001322CE" w:rsidP="00537AE1">
      <w:pPr>
        <w:jc w:val="both"/>
        <w:rPr>
          <w:rFonts w:ascii="Lucida Console" w:hAnsi="Lucida Console"/>
          <w:sz w:val="22"/>
          <w:szCs w:val="22"/>
        </w:rPr>
      </w:pPr>
    </w:p>
    <w:p w14:paraId="2B9FFB26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a1 = "8 bits per byte";</w:t>
      </w:r>
    </w:p>
    <w:p w14:paraId="3372A930" w14:textId="77777777" w:rsidR="00537AE1" w:rsidRPr="00A7732A" w:rsidRDefault="00537AE1" w:rsidP="00537AE1">
      <w:pPr>
        <w:jc w:val="both"/>
        <w:rPr>
          <w:rFonts w:ascii="Lucida Console" w:hAnsi="Lucida Console"/>
          <w:sz w:val="22"/>
          <w:szCs w:val="22"/>
        </w:rPr>
      </w:pPr>
      <w:bookmarkStart w:id="1" w:name="OLE_LINK5"/>
      <w:bookmarkStart w:id="2" w:name="OLE_LINK6"/>
    </w:p>
    <w:p w14:paraId="50D15BBF" w14:textId="77777777" w:rsidR="00342D5C" w:rsidRPr="00A7732A" w:rsidRDefault="00537AE1" w:rsidP="00537AE1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4));</w:t>
      </w:r>
    </w:p>
    <w:p w14:paraId="0AB988E7" w14:textId="77777777" w:rsidR="00342D5C" w:rsidRPr="00A7732A" w:rsidRDefault="00342D5C" w:rsidP="00537AE1">
      <w:pPr>
        <w:jc w:val="both"/>
        <w:rPr>
          <w:rFonts w:ascii="Lucida Console" w:hAnsi="Lucida Console"/>
          <w:sz w:val="22"/>
          <w:szCs w:val="22"/>
        </w:rPr>
      </w:pPr>
    </w:p>
    <w:p w14:paraId="0AC5C995" w14:textId="77777777" w:rsidR="00537AE1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537AE1" w:rsidRPr="00A7732A">
        <w:rPr>
          <w:rFonts w:ascii="Arial" w:hAnsi="Arial" w:cs="Arial"/>
          <w:i/>
          <w:color w:val="808080"/>
        </w:rPr>
        <w:t xml:space="preserve">: </w:t>
      </w:r>
      <w:r w:rsidRPr="00A7732A">
        <w:rPr>
          <w:rFonts w:ascii="Arial" w:hAnsi="Arial" w:cs="Arial"/>
          <w:i/>
          <w:color w:val="808080"/>
        </w:rPr>
        <w:t>t</w:t>
      </w:r>
    </w:p>
    <w:p w14:paraId="60D30D6D" w14:textId="77777777" w:rsidR="00537AE1" w:rsidRPr="00A7732A" w:rsidRDefault="00537AE1" w:rsidP="00537AE1">
      <w:pPr>
        <w:jc w:val="both"/>
        <w:rPr>
          <w:rFonts w:ascii="Courier New" w:hAnsi="Courier New" w:cs="Courier New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</w:p>
    <w:p w14:paraId="1BB7068F" w14:textId="77777777" w:rsidR="00537AE1" w:rsidRPr="00A7732A" w:rsidRDefault="00537AE1" w:rsidP="00537AE1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0));</w:t>
      </w:r>
    </w:p>
    <w:p w14:paraId="57836E5F" w14:textId="77777777" w:rsidR="00342D5C" w:rsidRPr="00A7732A" w:rsidRDefault="00342D5C" w:rsidP="00537AE1">
      <w:pPr>
        <w:jc w:val="both"/>
        <w:rPr>
          <w:rFonts w:ascii="Lucida Console" w:hAnsi="Lucida Console"/>
          <w:b/>
          <w:sz w:val="22"/>
          <w:szCs w:val="22"/>
        </w:rPr>
      </w:pPr>
    </w:p>
    <w:p w14:paraId="682E04DB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487D374D" w14:textId="77777777" w:rsidR="00537AE1" w:rsidRPr="00A7732A" w:rsidRDefault="00537AE1" w:rsidP="00537AE1">
      <w:pPr>
        <w:jc w:val="both"/>
        <w:rPr>
          <w:rFonts w:ascii="Courier New" w:hAnsi="Courier New" w:cs="Courier New"/>
          <w:sz w:val="22"/>
          <w:szCs w:val="22"/>
        </w:rPr>
      </w:pPr>
    </w:p>
    <w:p w14:paraId="06BF547A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14));</w:t>
      </w:r>
    </w:p>
    <w:p w14:paraId="75187514" w14:textId="77777777" w:rsidR="00537AE1" w:rsidRPr="00A7732A" w:rsidRDefault="00537AE1" w:rsidP="00537AE1">
      <w:pPr>
        <w:jc w:val="both"/>
        <w:rPr>
          <w:rFonts w:ascii="Lucida Console" w:hAnsi="Lucida Console"/>
          <w:sz w:val="22"/>
          <w:szCs w:val="22"/>
        </w:rPr>
      </w:pPr>
    </w:p>
    <w:p w14:paraId="46507946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184959C2" w14:textId="77777777" w:rsidR="00342D5C" w:rsidRPr="00A7732A" w:rsidRDefault="00342D5C" w:rsidP="00537AE1">
      <w:pPr>
        <w:jc w:val="both"/>
        <w:rPr>
          <w:rFonts w:ascii="Lucida Console" w:hAnsi="Lucida Console"/>
          <w:sz w:val="22"/>
          <w:szCs w:val="22"/>
        </w:rPr>
      </w:pPr>
    </w:p>
    <w:p w14:paraId="51052D75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-2));</w:t>
      </w:r>
    </w:p>
    <w:p w14:paraId="4EADD45E" w14:textId="77777777" w:rsidR="0090544A" w:rsidRPr="00A7732A" w:rsidRDefault="0090544A" w:rsidP="0090544A">
      <w:pPr>
        <w:jc w:val="both"/>
        <w:rPr>
          <w:rFonts w:ascii="Lucida Console" w:hAnsi="Lucida Console"/>
          <w:sz w:val="22"/>
          <w:szCs w:val="22"/>
        </w:rPr>
      </w:pPr>
    </w:p>
    <w:p w14:paraId="7DB90571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3E12C473" w14:textId="77777777" w:rsidR="00342D5C" w:rsidRPr="00A7732A" w:rsidRDefault="00342D5C" w:rsidP="0090544A">
      <w:pPr>
        <w:jc w:val="both"/>
        <w:rPr>
          <w:rFonts w:ascii="Lucida Console" w:hAnsi="Lucida Console"/>
          <w:sz w:val="22"/>
          <w:szCs w:val="22"/>
        </w:rPr>
      </w:pPr>
    </w:p>
    <w:p w14:paraId="7107481D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eIgHt</w:t>
      </w:r>
      <w:proofErr w:type="spellEnd"/>
      <w:r w:rsidRPr="00A7732A">
        <w:rPr>
          <w:rFonts w:ascii="Courier New" w:hAnsi="Courier New" w:cs="Courier New"/>
          <w:b/>
        </w:rPr>
        <w:t>".</w:t>
      </w:r>
      <w:proofErr w:type="spellStart"/>
      <w:r w:rsidRPr="00A7732A">
        <w:rPr>
          <w:rFonts w:ascii="Courier New" w:hAnsi="Courier New" w:cs="Courier New"/>
          <w:b/>
        </w:rPr>
        <w:t>charAt</w:t>
      </w:r>
      <w:proofErr w:type="spellEnd"/>
      <w:r w:rsidRPr="00A7732A">
        <w:rPr>
          <w:rFonts w:ascii="Courier New" w:hAnsi="Courier New" w:cs="Courier New"/>
          <w:b/>
        </w:rPr>
        <w:t>(3));</w:t>
      </w:r>
    </w:p>
    <w:p w14:paraId="3F6686A8" w14:textId="77777777" w:rsidR="00C10AC7" w:rsidRPr="00A7732A" w:rsidRDefault="00C10AC7" w:rsidP="0090544A">
      <w:pPr>
        <w:jc w:val="both"/>
        <w:rPr>
          <w:rFonts w:ascii="Courier New" w:hAnsi="Courier New" w:cs="Courier New"/>
        </w:rPr>
      </w:pPr>
    </w:p>
    <w:p w14:paraId="5B48BA44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101E9760" w14:textId="77777777" w:rsidR="00342D5C" w:rsidRPr="00A7732A" w:rsidRDefault="00342D5C" w:rsidP="0090544A">
      <w:pPr>
        <w:jc w:val="both"/>
        <w:rPr>
          <w:rFonts w:ascii="Lucida Console" w:hAnsi="Lucida Console"/>
          <w:sz w:val="22"/>
          <w:szCs w:val="22"/>
        </w:rPr>
      </w:pPr>
    </w:p>
    <w:p w14:paraId="00A1FB18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bookmarkStart w:id="3" w:name="OLE_LINK3"/>
      <w:bookmarkStart w:id="4" w:name="OLE_LINK4"/>
      <w:bookmarkEnd w:id="1"/>
      <w:bookmarkEnd w:id="2"/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612A8A8E" w14:textId="77777777" w:rsidR="005D153E" w:rsidRPr="00A7732A" w:rsidRDefault="005D153E" w:rsidP="00342D5C">
      <w:pPr>
        <w:jc w:val="both"/>
        <w:rPr>
          <w:rFonts w:ascii="Courier New" w:hAnsi="Courier New" w:cs="Courier New"/>
          <w:u w:val="single"/>
        </w:rPr>
      </w:pPr>
    </w:p>
    <w:p w14:paraId="38124453" w14:textId="77777777" w:rsidR="00342D5C" w:rsidRPr="00A7732A" w:rsidRDefault="009311C8" w:rsidP="00342D5C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e</w:t>
      </w:r>
      <w:r w:rsidR="00342D5C" w:rsidRPr="00A7732A">
        <w:rPr>
          <w:rFonts w:ascii="Courier New" w:hAnsi="Courier New" w:cs="Courier New"/>
          <w:b/>
          <w:u w:val="single"/>
        </w:rPr>
        <w:t>quals</w:t>
      </w:r>
      <w:r w:rsidRPr="00A7732A">
        <w:rPr>
          <w:rFonts w:ascii="Courier New" w:hAnsi="Courier New" w:cs="Courier New"/>
          <w:b/>
          <w:u w:val="single"/>
        </w:rPr>
        <w:t xml:space="preserve">() and </w:t>
      </w:r>
      <w:proofErr w:type="spellStart"/>
      <w:r w:rsidRPr="00A7732A">
        <w:rPr>
          <w:rFonts w:ascii="Courier New" w:hAnsi="Courier New" w:cs="Courier New"/>
          <w:b/>
          <w:u w:val="single"/>
        </w:rPr>
        <w:t>equalsIgnoreCase</w:t>
      </w:r>
      <w:proofErr w:type="spellEnd"/>
      <w:r w:rsidRPr="00A7732A">
        <w:rPr>
          <w:rFonts w:ascii="Courier New" w:hAnsi="Courier New" w:cs="Courier New"/>
          <w:b/>
          <w:u w:val="single"/>
        </w:rPr>
        <w:t>()</w:t>
      </w:r>
    </w:p>
    <w:p w14:paraId="2FD4082F" w14:textId="77777777" w:rsidR="00342D5C" w:rsidRPr="00A7732A" w:rsidRDefault="00342D5C" w:rsidP="00342D5C">
      <w:pPr>
        <w:jc w:val="both"/>
        <w:rPr>
          <w:rFonts w:ascii="Arial" w:hAnsi="Arial" w:cs="Arial"/>
          <w:u w:val="single"/>
        </w:rPr>
      </w:pPr>
    </w:p>
    <w:p w14:paraId="744AB95B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izard1 = "dragon";</w:t>
      </w:r>
    </w:p>
    <w:p w14:paraId="71B5C06E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insect1 = "dragonfly";</w:t>
      </w:r>
    </w:p>
    <w:p w14:paraId="64A43D36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insect2 = "fly";</w:t>
      </w:r>
    </w:p>
    <w:bookmarkEnd w:id="3"/>
    <w:bookmarkEnd w:id="4"/>
    <w:p w14:paraId="0BCD2733" w14:textId="77777777" w:rsidR="00342D5C" w:rsidRPr="00A7732A" w:rsidRDefault="00342D5C" w:rsidP="00342D5C">
      <w:pPr>
        <w:jc w:val="both"/>
        <w:rPr>
          <w:rFonts w:ascii="Courier New" w:hAnsi="Courier New" w:cs="Courier New"/>
        </w:rPr>
      </w:pPr>
    </w:p>
    <w:p w14:paraId="58657630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lizard1.equals("dragon"));</w:t>
      </w:r>
    </w:p>
    <w:p w14:paraId="47740526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48F66A5B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true</w:t>
      </w:r>
    </w:p>
    <w:p w14:paraId="305AFFF3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E19CD6B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 xml:space="preserve">(lizard1.equals(insect1)); </w:t>
      </w:r>
    </w:p>
    <w:p w14:paraId="2EEA47EE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6CD648EE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false</w:t>
      </w:r>
    </w:p>
    <w:p w14:paraId="73B8B9A2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10B680B4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insect2.equalsIgnoreCase("</w:t>
      </w:r>
      <w:proofErr w:type="spellStart"/>
      <w:r w:rsidRPr="00A7732A">
        <w:rPr>
          <w:rFonts w:ascii="Courier New" w:hAnsi="Courier New" w:cs="Courier New"/>
          <w:b/>
        </w:rPr>
        <w:t>fLy</w:t>
      </w:r>
      <w:proofErr w:type="spellEnd"/>
      <w:r w:rsidRPr="00A7732A">
        <w:rPr>
          <w:rFonts w:ascii="Courier New" w:hAnsi="Courier New" w:cs="Courier New"/>
          <w:b/>
        </w:rPr>
        <w:t>"));</w:t>
      </w:r>
    </w:p>
    <w:p w14:paraId="44742ED1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3834CEF5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5CF46E56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839B136" w14:textId="77777777" w:rsidR="00342D5C" w:rsidRPr="00A7732A" w:rsidRDefault="00342D5C" w:rsidP="00342D5C">
      <w:pPr>
        <w:jc w:val="both"/>
        <w:rPr>
          <w:rFonts w:ascii="Lucida Console" w:hAnsi="Lucida Console"/>
          <w:b/>
          <w:i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FLY".equals</w:t>
      </w:r>
      <w:proofErr w:type="spellEnd"/>
      <w:r w:rsidRPr="00A7732A">
        <w:rPr>
          <w:rFonts w:ascii="Courier New" w:hAnsi="Courier New" w:cs="Courier New"/>
          <w:b/>
        </w:rPr>
        <w:t>(insect2));</w:t>
      </w:r>
    </w:p>
    <w:p w14:paraId="48502189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</w:rPr>
      </w:pPr>
    </w:p>
    <w:p w14:paraId="45235218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77114DF0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6DE7ED9D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insect1.equals(lizard1 + insect2));</w:t>
      </w:r>
    </w:p>
    <w:p w14:paraId="7593A2EF" w14:textId="77777777" w:rsidR="00342D5C" w:rsidRPr="00A7732A" w:rsidRDefault="00342D5C" w:rsidP="009311C8">
      <w:pPr>
        <w:jc w:val="both"/>
        <w:rPr>
          <w:rFonts w:ascii="Courier New" w:hAnsi="Courier New" w:cs="Courier New"/>
          <w:b/>
        </w:rPr>
      </w:pPr>
    </w:p>
    <w:p w14:paraId="3BDE9140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647729C7" w14:textId="77777777" w:rsidR="0059612F" w:rsidRPr="00A7732A" w:rsidRDefault="00342D5C" w:rsidP="00537AE1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Arial" w:hAnsi="Arial" w:cs="Arial"/>
          <w:u w:val="single"/>
        </w:rPr>
        <w:br w:type="page"/>
      </w:r>
      <w:proofErr w:type="spellStart"/>
      <w:r w:rsidR="00537AE1" w:rsidRPr="00A7732A">
        <w:rPr>
          <w:rFonts w:ascii="Courier New" w:hAnsi="Courier New" w:cs="Courier New"/>
          <w:b/>
          <w:u w:val="single"/>
        </w:rPr>
        <w:lastRenderedPageBreak/>
        <w:t>compareTo</w:t>
      </w:r>
      <w:proofErr w:type="spellEnd"/>
      <w:r w:rsidR="008C218E" w:rsidRPr="00A7732A">
        <w:rPr>
          <w:rFonts w:ascii="Courier New" w:hAnsi="Courier New" w:cs="Courier New"/>
          <w:b/>
          <w:u w:val="single"/>
        </w:rPr>
        <w:t>()</w:t>
      </w:r>
      <w:r w:rsidR="003421F0"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="003421F0" w:rsidRPr="00A7732A">
        <w:rPr>
          <w:rFonts w:ascii="Courier New" w:hAnsi="Courier New" w:cs="Courier New"/>
          <w:b/>
          <w:u w:val="single"/>
        </w:rPr>
        <w:t>compareToIgnoreCase</w:t>
      </w:r>
      <w:proofErr w:type="spellEnd"/>
      <w:r w:rsidR="008C218E" w:rsidRPr="00A7732A">
        <w:rPr>
          <w:rFonts w:ascii="Courier New" w:hAnsi="Courier New" w:cs="Courier New"/>
          <w:b/>
          <w:u w:val="single"/>
        </w:rPr>
        <w:t>()</w:t>
      </w:r>
    </w:p>
    <w:p w14:paraId="4A8A95DA" w14:textId="77777777" w:rsidR="001322CE" w:rsidRPr="00A7732A" w:rsidRDefault="001322CE" w:rsidP="00537AE1">
      <w:pPr>
        <w:jc w:val="both"/>
        <w:rPr>
          <w:rFonts w:ascii="Lucida Console" w:hAnsi="Lucida Console"/>
          <w:sz w:val="22"/>
          <w:szCs w:val="22"/>
        </w:rPr>
      </w:pPr>
    </w:p>
    <w:p w14:paraId="41A3AEE0" w14:textId="77777777" w:rsidR="00251A6A" w:rsidRPr="00A7732A" w:rsidRDefault="00251A6A" w:rsidP="00251A6A">
      <w:pPr>
        <w:rPr>
          <w:rFonts w:ascii="Arial" w:hAnsi="Arial" w:cs="Arial"/>
        </w:rPr>
      </w:pPr>
      <w:r w:rsidRPr="00A7732A">
        <w:rPr>
          <w:rFonts w:ascii="Arial" w:hAnsi="Arial" w:cs="Arial"/>
        </w:rPr>
        <w:t xml:space="preserve">Are the values given to the integer variables by the </w:t>
      </w:r>
      <w:proofErr w:type="spellStart"/>
      <w:r w:rsidRPr="00A7732A">
        <w:rPr>
          <w:rFonts w:ascii="Courier New" w:hAnsi="Courier New" w:cs="Courier New"/>
          <w:b/>
        </w:rPr>
        <w:t>compareTo</w:t>
      </w:r>
      <w:proofErr w:type="spellEnd"/>
      <w:r w:rsidR="008C218E" w:rsidRPr="00A7732A">
        <w:rPr>
          <w:rFonts w:ascii="Courier New" w:hAnsi="Courier New" w:cs="Courier New"/>
          <w:b/>
        </w:rPr>
        <w:t>()</w:t>
      </w:r>
      <w:r w:rsidRPr="00A7732A">
        <w:rPr>
          <w:rFonts w:ascii="Arial" w:hAnsi="Arial" w:cs="Arial"/>
        </w:rPr>
        <w:t xml:space="preserve"> and </w:t>
      </w:r>
      <w:proofErr w:type="spellStart"/>
      <w:r w:rsidRPr="00A7732A">
        <w:rPr>
          <w:rFonts w:ascii="Courier New" w:hAnsi="Courier New" w:cs="Courier New"/>
          <w:b/>
        </w:rPr>
        <w:t>compareToIgnoreCase</w:t>
      </w:r>
      <w:proofErr w:type="spellEnd"/>
      <w:r w:rsidR="008C218E" w:rsidRPr="00A7732A">
        <w:rPr>
          <w:rFonts w:ascii="Courier New" w:hAnsi="Courier New" w:cs="Courier New"/>
          <w:b/>
        </w:rPr>
        <w:t>()</w:t>
      </w:r>
      <w:r w:rsidRPr="00A7732A">
        <w:rPr>
          <w:rFonts w:ascii="Arial" w:hAnsi="Arial" w:cs="Arial"/>
        </w:rPr>
        <w:t xml:space="preserve"> statements below </w:t>
      </w:r>
      <w:r w:rsidRPr="00A7732A">
        <w:rPr>
          <w:rFonts w:ascii="Arial" w:hAnsi="Arial" w:cs="Arial"/>
          <w:i/>
        </w:rPr>
        <w:t>positive</w:t>
      </w:r>
      <w:r w:rsidRPr="00A7732A">
        <w:rPr>
          <w:rFonts w:ascii="Arial" w:hAnsi="Arial" w:cs="Arial"/>
        </w:rPr>
        <w:t xml:space="preserve">, </w:t>
      </w:r>
      <w:r w:rsidRPr="00A7732A">
        <w:rPr>
          <w:rFonts w:ascii="Arial" w:hAnsi="Arial" w:cs="Arial"/>
          <w:i/>
        </w:rPr>
        <w:t>negative</w:t>
      </w:r>
      <w:r w:rsidRPr="00A7732A">
        <w:rPr>
          <w:rFonts w:ascii="Arial" w:hAnsi="Arial" w:cs="Arial"/>
        </w:rPr>
        <w:t xml:space="preserve"> or </w:t>
      </w:r>
      <w:r w:rsidRPr="00A7732A">
        <w:rPr>
          <w:rFonts w:ascii="Arial" w:hAnsi="Arial" w:cs="Arial"/>
          <w:i/>
        </w:rPr>
        <w:t>zero</w:t>
      </w:r>
      <w:r w:rsidRPr="00A7732A">
        <w:rPr>
          <w:rFonts w:ascii="Arial" w:hAnsi="Arial" w:cs="Arial"/>
        </w:rPr>
        <w:t>?</w:t>
      </w:r>
    </w:p>
    <w:p w14:paraId="3F78A9AE" w14:textId="77777777" w:rsidR="00251A6A" w:rsidRPr="00A7732A" w:rsidRDefault="00251A6A" w:rsidP="00537AE1">
      <w:pPr>
        <w:jc w:val="both"/>
        <w:rPr>
          <w:rFonts w:ascii="Lucida Console" w:hAnsi="Lucida Console"/>
          <w:sz w:val="22"/>
          <w:szCs w:val="22"/>
        </w:rPr>
      </w:pPr>
    </w:p>
    <w:p w14:paraId="13125E0B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r w:rsidR="00CE740B" w:rsidRPr="00A7732A">
        <w:rPr>
          <w:rFonts w:ascii="Courier New" w:hAnsi="Courier New" w:cs="Courier New"/>
          <w:b/>
        </w:rPr>
        <w:t>name1</w:t>
      </w:r>
      <w:r w:rsidRPr="00A7732A">
        <w:rPr>
          <w:rFonts w:ascii="Courier New" w:hAnsi="Courier New" w:cs="Courier New"/>
          <w:b/>
        </w:rPr>
        <w:t xml:space="preserve"> = "</w:t>
      </w:r>
      <w:proofErr w:type="spellStart"/>
      <w:r w:rsidR="00CE740B" w:rsidRPr="00A7732A">
        <w:rPr>
          <w:rFonts w:ascii="Courier New" w:hAnsi="Courier New" w:cs="Courier New"/>
          <w:b/>
        </w:rPr>
        <w:t>fred</w:t>
      </w:r>
      <w:proofErr w:type="spellEnd"/>
      <w:r w:rsidRPr="00A7732A">
        <w:rPr>
          <w:rFonts w:ascii="Courier New" w:hAnsi="Courier New" w:cs="Courier New"/>
          <w:b/>
        </w:rPr>
        <w:t>";</w:t>
      </w:r>
    </w:p>
    <w:p w14:paraId="42AE79B4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2 = "barney";</w:t>
      </w:r>
    </w:p>
    <w:p w14:paraId="3A7FC096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3 = "</w:t>
      </w:r>
      <w:proofErr w:type="spellStart"/>
      <w:r w:rsidRPr="00A7732A">
        <w:rPr>
          <w:rFonts w:ascii="Courier New" w:hAnsi="Courier New" w:cs="Courier New"/>
          <w:b/>
        </w:rPr>
        <w:t>frederica</w:t>
      </w:r>
      <w:proofErr w:type="spellEnd"/>
      <w:r w:rsidRPr="00A7732A">
        <w:rPr>
          <w:rFonts w:ascii="Courier New" w:hAnsi="Courier New" w:cs="Courier New"/>
          <w:b/>
        </w:rPr>
        <w:t>";</w:t>
      </w:r>
    </w:p>
    <w:p w14:paraId="520C1E4C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</w:t>
      </w:r>
      <w:r w:rsidR="007F5B8F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 xml:space="preserve"> = "Fred";</w:t>
      </w:r>
    </w:p>
    <w:p w14:paraId="35F3215A" w14:textId="77777777" w:rsidR="0090544A" w:rsidRPr="00A7732A" w:rsidRDefault="0090544A" w:rsidP="00CE740B">
      <w:pPr>
        <w:jc w:val="both"/>
        <w:rPr>
          <w:rFonts w:ascii="Lucida Console" w:hAnsi="Lucida Console"/>
          <w:sz w:val="22"/>
          <w:szCs w:val="22"/>
        </w:rPr>
      </w:pPr>
    </w:p>
    <w:p w14:paraId="4B534812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v</w:t>
      </w:r>
      <w:r w:rsidRPr="00A7732A">
        <w:rPr>
          <w:rFonts w:ascii="Courier New" w:hAnsi="Courier New" w:cs="Courier New"/>
          <w:b/>
        </w:rPr>
        <w:t xml:space="preserve"> = name1.compareTo(name2);</w:t>
      </w:r>
    </w:p>
    <w:p w14:paraId="5500B43A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170EFF2C" w14:textId="77777777" w:rsidR="00251A6A" w:rsidRPr="00A7732A" w:rsidRDefault="00251A6A" w:rsidP="00CE740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 xml:space="preserve">Answer: </w:t>
      </w:r>
      <w:r w:rsidR="004857E6" w:rsidRPr="00A7732A">
        <w:rPr>
          <w:rFonts w:ascii="Arial" w:hAnsi="Arial" w:cs="Arial"/>
          <w:i/>
          <w:color w:val="808080"/>
        </w:rPr>
        <w:t xml:space="preserve">v is </w:t>
      </w:r>
      <w:r w:rsidRPr="00A7732A">
        <w:rPr>
          <w:rFonts w:ascii="Arial" w:hAnsi="Arial" w:cs="Arial"/>
          <w:i/>
          <w:color w:val="808080"/>
        </w:rPr>
        <w:t>positive (</w:t>
      </w:r>
      <w:r w:rsidR="008C218E" w:rsidRPr="00A7732A">
        <w:rPr>
          <w:rFonts w:ascii="Arial" w:hAnsi="Arial" w:cs="Arial"/>
          <w:i/>
          <w:color w:val="808080"/>
        </w:rPr>
        <w:t>for interest it is 4</w:t>
      </w:r>
      <w:r w:rsidRPr="00A7732A">
        <w:rPr>
          <w:rFonts w:ascii="Arial" w:hAnsi="Arial" w:cs="Arial"/>
          <w:i/>
          <w:color w:val="808080"/>
        </w:rPr>
        <w:t xml:space="preserve"> as ‘f’ comes </w:t>
      </w:r>
      <w:r w:rsidR="008C218E" w:rsidRPr="00A7732A">
        <w:rPr>
          <w:rFonts w:ascii="Arial" w:hAnsi="Arial" w:cs="Arial"/>
          <w:i/>
          <w:color w:val="808080"/>
        </w:rPr>
        <w:t xml:space="preserve">4 </w:t>
      </w:r>
      <w:r w:rsidRPr="00A7732A">
        <w:rPr>
          <w:rFonts w:ascii="Arial" w:hAnsi="Arial" w:cs="Arial"/>
          <w:i/>
          <w:color w:val="808080"/>
        </w:rPr>
        <w:t>after ‘b’ in Unicode</w:t>
      </w:r>
      <w:r w:rsidR="008C218E" w:rsidRPr="00A7732A">
        <w:rPr>
          <w:rFonts w:ascii="Arial" w:hAnsi="Arial" w:cs="Arial"/>
          <w:i/>
          <w:color w:val="808080"/>
        </w:rPr>
        <w:t>)</w:t>
      </w:r>
    </w:p>
    <w:p w14:paraId="355FF641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</w:p>
    <w:p w14:paraId="3D76E917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w</w:t>
      </w:r>
      <w:r w:rsidRPr="00A7732A">
        <w:rPr>
          <w:rFonts w:ascii="Courier New" w:hAnsi="Courier New" w:cs="Courier New"/>
          <w:b/>
        </w:rPr>
        <w:t xml:space="preserve"> = name1.compareTo(name3);</w:t>
      </w:r>
    </w:p>
    <w:p w14:paraId="15D8EA27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3D9BA8FE" w14:textId="77777777" w:rsidR="00EE45AB" w:rsidRPr="00A7732A" w:rsidRDefault="00EE45AB" w:rsidP="00EE45A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Answer: w is negative (for interest -5 as "</w:t>
      </w:r>
      <w:proofErr w:type="spellStart"/>
      <w:r w:rsidRPr="00A7732A">
        <w:rPr>
          <w:rFonts w:ascii="Arial" w:hAnsi="Arial" w:cs="Arial"/>
          <w:i/>
          <w:color w:val="808080"/>
        </w:rPr>
        <w:t>fred</w:t>
      </w:r>
      <w:proofErr w:type="spellEnd"/>
      <w:r w:rsidRPr="00A7732A">
        <w:rPr>
          <w:rFonts w:ascii="Arial" w:hAnsi="Arial" w:cs="Arial"/>
          <w:i/>
          <w:color w:val="808080"/>
        </w:rPr>
        <w:t>" is shorter than "</w:t>
      </w:r>
      <w:proofErr w:type="spellStart"/>
      <w:r w:rsidRPr="00A7732A">
        <w:rPr>
          <w:rFonts w:ascii="Arial" w:hAnsi="Arial" w:cs="Arial"/>
          <w:i/>
          <w:color w:val="808080"/>
        </w:rPr>
        <w:t>frederica</w:t>
      </w:r>
      <w:proofErr w:type="spellEnd"/>
      <w:r w:rsidRPr="00A7732A">
        <w:rPr>
          <w:rFonts w:ascii="Arial" w:hAnsi="Arial" w:cs="Arial"/>
          <w:i/>
          <w:color w:val="808080"/>
        </w:rPr>
        <w:t xml:space="preserve">") </w:t>
      </w:r>
    </w:p>
    <w:p w14:paraId="17AEF569" w14:textId="77777777" w:rsidR="00251A6A" w:rsidRPr="00A7732A" w:rsidRDefault="00251A6A" w:rsidP="00CE740B">
      <w:pPr>
        <w:jc w:val="both"/>
        <w:rPr>
          <w:rFonts w:ascii="Arial" w:hAnsi="Arial" w:cs="Arial"/>
        </w:rPr>
      </w:pPr>
    </w:p>
    <w:p w14:paraId="2E098E85" w14:textId="77777777" w:rsidR="00CE740B" w:rsidRPr="00A7732A" w:rsidRDefault="00CE740B" w:rsidP="00CE740B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x</w:t>
      </w:r>
      <w:r w:rsidRPr="00A7732A">
        <w:rPr>
          <w:rFonts w:ascii="Courier New" w:hAnsi="Courier New" w:cs="Courier New"/>
          <w:b/>
        </w:rPr>
        <w:t xml:space="preserve"> = name3.compareTo(name4);</w:t>
      </w:r>
    </w:p>
    <w:p w14:paraId="3FAD41D5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74C36716" w14:textId="77777777" w:rsidR="00EE45AB" w:rsidRPr="00A7732A" w:rsidRDefault="00EE45AB" w:rsidP="00EE45A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Answer: x is positive (for interest 32 as ‘f’ comes after ‘F’ in Unicode)</w:t>
      </w:r>
    </w:p>
    <w:p w14:paraId="0756A79D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2268E5D0" w14:textId="77777777" w:rsidR="003421F0" w:rsidRPr="00A7732A" w:rsidRDefault="003421F0" w:rsidP="003421F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y = name1.compareToIgnoreCase(name4);</w:t>
      </w:r>
    </w:p>
    <w:p w14:paraId="2D4523BF" w14:textId="77777777" w:rsidR="00251A6A" w:rsidRPr="00A7732A" w:rsidRDefault="00251A6A" w:rsidP="003421F0">
      <w:pPr>
        <w:jc w:val="both"/>
        <w:rPr>
          <w:rFonts w:ascii="Lucida Console" w:hAnsi="Lucida Console"/>
          <w:sz w:val="22"/>
          <w:szCs w:val="22"/>
        </w:rPr>
      </w:pPr>
    </w:p>
    <w:p w14:paraId="50791F4B" w14:textId="77777777" w:rsidR="00251A6A" w:rsidRPr="00A7732A" w:rsidRDefault="00251A6A" w:rsidP="00251A6A">
      <w:pPr>
        <w:rPr>
          <w:rFonts w:ascii="Arial" w:hAnsi="Arial" w:cs="Arial"/>
          <w:i/>
          <w:color w:val="808080"/>
        </w:rPr>
      </w:pPr>
      <w:r w:rsidRPr="00A7732A">
        <w:tab/>
      </w:r>
      <w:r w:rsidRPr="00A7732A">
        <w:rPr>
          <w:rFonts w:ascii="Arial" w:hAnsi="Arial" w:cs="Arial"/>
          <w:i/>
        </w:rPr>
        <w:tab/>
      </w:r>
      <w:r w:rsidRPr="00A7732A">
        <w:rPr>
          <w:rFonts w:ascii="Arial" w:hAnsi="Arial" w:cs="Arial"/>
          <w:i/>
          <w:color w:val="808080"/>
        </w:rPr>
        <w:t xml:space="preserve">Answer: </w:t>
      </w:r>
      <w:r w:rsidR="004857E6" w:rsidRPr="00A7732A">
        <w:rPr>
          <w:rFonts w:ascii="Arial" w:hAnsi="Arial" w:cs="Arial"/>
          <w:i/>
          <w:color w:val="808080"/>
        </w:rPr>
        <w:t xml:space="preserve">y is </w:t>
      </w:r>
      <w:r w:rsidRPr="00A7732A">
        <w:rPr>
          <w:rFonts w:ascii="Arial" w:hAnsi="Arial" w:cs="Arial"/>
          <w:i/>
          <w:color w:val="808080"/>
        </w:rPr>
        <w:t>zero</w:t>
      </w:r>
    </w:p>
    <w:p w14:paraId="51B24FF8" w14:textId="77777777" w:rsidR="00251A6A" w:rsidRPr="00A7732A" w:rsidRDefault="00251A6A" w:rsidP="003421F0">
      <w:pPr>
        <w:jc w:val="both"/>
        <w:rPr>
          <w:rFonts w:ascii="Lucida Console" w:hAnsi="Lucida Console"/>
          <w:sz w:val="22"/>
          <w:szCs w:val="22"/>
        </w:rPr>
      </w:pPr>
    </w:p>
    <w:p w14:paraId="40B2C120" w14:textId="77777777" w:rsidR="003421F0" w:rsidRPr="00A7732A" w:rsidRDefault="003421F0" w:rsidP="003421F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z = name2.compareToIgnoreCase("</w:t>
      </w:r>
      <w:proofErr w:type="spellStart"/>
      <w:r w:rsidRPr="00A7732A">
        <w:rPr>
          <w:rFonts w:ascii="Courier New" w:hAnsi="Courier New" w:cs="Courier New"/>
          <w:b/>
        </w:rPr>
        <w:t>BaRn</w:t>
      </w:r>
      <w:proofErr w:type="spellEnd"/>
      <w:r w:rsidRPr="00A7732A">
        <w:rPr>
          <w:rFonts w:ascii="Courier New" w:hAnsi="Courier New" w:cs="Courier New"/>
          <w:b/>
        </w:rPr>
        <w:t>");</w:t>
      </w:r>
    </w:p>
    <w:p w14:paraId="24A7AEE9" w14:textId="77777777" w:rsidR="00537AE1" w:rsidRPr="00A7732A" w:rsidRDefault="00537AE1" w:rsidP="00537AE1">
      <w:pPr>
        <w:jc w:val="both"/>
        <w:rPr>
          <w:rFonts w:ascii="Courier New" w:hAnsi="Courier New" w:cs="Courier New"/>
        </w:rPr>
      </w:pPr>
    </w:p>
    <w:p w14:paraId="4FEDE2A8" w14:textId="77777777" w:rsidR="00EE45AB" w:rsidRPr="00A7732A" w:rsidRDefault="00EE45AB" w:rsidP="00EE45A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i/>
          <w:sz w:val="22"/>
          <w:szCs w:val="22"/>
        </w:rPr>
        <w:tab/>
      </w:r>
      <w:r w:rsidRPr="00A7732A">
        <w:rPr>
          <w:rFonts w:ascii="Lucida Console" w:hAnsi="Lucida Console"/>
          <w:i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Answer: z is positive (for interest 2 as "</w:t>
      </w:r>
      <w:proofErr w:type="spellStart"/>
      <w:r w:rsidRPr="00A7732A">
        <w:rPr>
          <w:rFonts w:ascii="Arial" w:hAnsi="Arial" w:cs="Arial"/>
          <w:i/>
          <w:color w:val="808080"/>
        </w:rPr>
        <w:t>BaRn</w:t>
      </w:r>
      <w:proofErr w:type="spellEnd"/>
      <w:r w:rsidRPr="00A7732A">
        <w:rPr>
          <w:rFonts w:ascii="Arial" w:hAnsi="Arial" w:cs="Arial"/>
          <w:i/>
          <w:color w:val="808080"/>
        </w:rPr>
        <w:t>" is shorter than "barney"</w:t>
      </w:r>
    </w:p>
    <w:p w14:paraId="741D21D7" w14:textId="77777777" w:rsidR="00CE740B" w:rsidRPr="00A7732A" w:rsidRDefault="00CE740B" w:rsidP="00537AE1">
      <w:pPr>
        <w:jc w:val="both"/>
        <w:rPr>
          <w:rFonts w:ascii="Lucida Console" w:hAnsi="Lucida Console"/>
          <w:sz w:val="22"/>
          <w:szCs w:val="22"/>
        </w:rPr>
      </w:pPr>
    </w:p>
    <w:p w14:paraId="1CA83B01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7CEC5F9D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1 = "</w:t>
      </w:r>
      <w:r w:rsidR="00F14513" w:rsidRPr="00A7732A">
        <w:rPr>
          <w:rFonts w:ascii="Courier New" w:hAnsi="Courier New" w:cs="Courier New"/>
          <w:b/>
        </w:rPr>
        <w:t>data</w:t>
      </w:r>
      <w:r w:rsidRPr="00A7732A">
        <w:rPr>
          <w:rFonts w:ascii="Courier New" w:hAnsi="Courier New" w:cs="Courier New"/>
          <w:b/>
        </w:rPr>
        <w:t>";</w:t>
      </w:r>
    </w:p>
    <w:p w14:paraId="131D0A77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2 = "</w:t>
      </w:r>
      <w:proofErr w:type="spellStart"/>
      <w:r w:rsidR="00F14513" w:rsidRPr="00A7732A">
        <w:rPr>
          <w:rFonts w:ascii="Courier New" w:hAnsi="Courier New" w:cs="Courier New"/>
          <w:b/>
        </w:rPr>
        <w:t>marvin</w:t>
      </w:r>
      <w:proofErr w:type="spellEnd"/>
      <w:r w:rsidRPr="00A7732A">
        <w:rPr>
          <w:rFonts w:ascii="Courier New" w:hAnsi="Courier New" w:cs="Courier New"/>
          <w:b/>
        </w:rPr>
        <w:t>";</w:t>
      </w:r>
    </w:p>
    <w:p w14:paraId="5C273798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3 = "</w:t>
      </w:r>
      <w:proofErr w:type="spellStart"/>
      <w:r w:rsidRPr="00A7732A">
        <w:rPr>
          <w:rFonts w:ascii="Courier New" w:hAnsi="Courier New" w:cs="Courier New"/>
          <w:b/>
        </w:rPr>
        <w:t>marvin</w:t>
      </w:r>
      <w:proofErr w:type="spellEnd"/>
      <w:r w:rsidRPr="00A7732A">
        <w:rPr>
          <w:rFonts w:ascii="Courier New" w:hAnsi="Courier New" w:cs="Courier New"/>
          <w:b/>
        </w:rPr>
        <w:t xml:space="preserve"> the </w:t>
      </w:r>
      <w:proofErr w:type="spellStart"/>
      <w:r w:rsidRPr="00A7732A">
        <w:rPr>
          <w:rFonts w:ascii="Courier New" w:hAnsi="Courier New" w:cs="Courier New"/>
          <w:b/>
        </w:rPr>
        <w:t>magnificient</w:t>
      </w:r>
      <w:proofErr w:type="spellEnd"/>
      <w:r w:rsidRPr="00A7732A">
        <w:rPr>
          <w:rFonts w:ascii="Courier New" w:hAnsi="Courier New" w:cs="Courier New"/>
          <w:b/>
        </w:rPr>
        <w:t>";</w:t>
      </w:r>
    </w:p>
    <w:p w14:paraId="678C9D2E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4 = "Data";</w:t>
      </w:r>
    </w:p>
    <w:p w14:paraId="1876DB2F" w14:textId="77777777" w:rsidR="0090544A" w:rsidRPr="00A7732A" w:rsidRDefault="0090544A" w:rsidP="0090544A">
      <w:pPr>
        <w:jc w:val="both"/>
        <w:rPr>
          <w:rFonts w:ascii="Lucida Console" w:hAnsi="Lucida Console"/>
          <w:sz w:val="22"/>
          <w:szCs w:val="22"/>
        </w:rPr>
      </w:pPr>
    </w:p>
    <w:p w14:paraId="22C35C03" w14:textId="77777777" w:rsidR="0090544A" w:rsidRPr="00A7732A" w:rsidRDefault="0090544A" w:rsidP="0090544A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v</w:t>
      </w:r>
      <w:r w:rsidRPr="00A7732A">
        <w:rPr>
          <w:rFonts w:ascii="Courier New" w:hAnsi="Courier New" w:cs="Courier New"/>
          <w:b/>
        </w:rPr>
        <w:t>1 = robot1.compareTo(robot2);</w:t>
      </w:r>
    </w:p>
    <w:p w14:paraId="3BADB2EF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11B65E7B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v1 is</w:t>
      </w:r>
    </w:p>
    <w:p w14:paraId="1C535E7E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455CB807" w14:textId="77777777" w:rsidR="0090544A" w:rsidRPr="00A7732A" w:rsidRDefault="0090544A" w:rsidP="0090544A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w</w:t>
      </w:r>
      <w:r w:rsidRPr="00A7732A">
        <w:rPr>
          <w:rFonts w:ascii="Courier New" w:hAnsi="Courier New" w:cs="Courier New"/>
          <w:b/>
        </w:rPr>
        <w:t>1 = robot</w:t>
      </w:r>
      <w:r w:rsidR="0010069F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>.compareTo(robot</w:t>
      </w:r>
      <w:r w:rsidR="0010069F" w:rsidRPr="00A7732A">
        <w:rPr>
          <w:rFonts w:ascii="Courier New" w:hAnsi="Courier New" w:cs="Courier New"/>
          <w:b/>
        </w:rPr>
        <w:t>1</w:t>
      </w:r>
      <w:r w:rsidRPr="00A7732A">
        <w:rPr>
          <w:rFonts w:ascii="Courier New" w:hAnsi="Courier New" w:cs="Courier New"/>
          <w:b/>
        </w:rPr>
        <w:t>);</w:t>
      </w:r>
    </w:p>
    <w:p w14:paraId="110CBD7C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30CE08D4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w1 is</w:t>
      </w:r>
    </w:p>
    <w:p w14:paraId="6B356B21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7B5BC114" w14:textId="77777777" w:rsidR="0090544A" w:rsidRPr="00A7732A" w:rsidRDefault="0090544A" w:rsidP="008C218E">
      <w:pPr>
        <w:ind w:firstLine="567"/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x</w:t>
      </w:r>
      <w:r w:rsidRPr="00A7732A">
        <w:rPr>
          <w:rFonts w:ascii="Courier New" w:hAnsi="Courier New" w:cs="Courier New"/>
          <w:b/>
        </w:rPr>
        <w:t>1 = robot</w:t>
      </w:r>
      <w:r w:rsidR="0010069F" w:rsidRPr="00A7732A">
        <w:rPr>
          <w:rFonts w:ascii="Courier New" w:hAnsi="Courier New" w:cs="Courier New"/>
          <w:b/>
        </w:rPr>
        <w:t>2</w:t>
      </w:r>
      <w:r w:rsidRPr="00A7732A">
        <w:rPr>
          <w:rFonts w:ascii="Courier New" w:hAnsi="Courier New" w:cs="Courier New"/>
          <w:b/>
        </w:rPr>
        <w:t>.compareTo(robot</w:t>
      </w:r>
      <w:r w:rsidR="0010069F" w:rsidRPr="00A7732A">
        <w:rPr>
          <w:rFonts w:ascii="Courier New" w:hAnsi="Courier New" w:cs="Courier New"/>
          <w:b/>
        </w:rPr>
        <w:t>3</w:t>
      </w:r>
      <w:r w:rsidRPr="00A7732A">
        <w:rPr>
          <w:rFonts w:ascii="Courier New" w:hAnsi="Courier New" w:cs="Courier New"/>
          <w:b/>
        </w:rPr>
        <w:t>);</w:t>
      </w:r>
    </w:p>
    <w:p w14:paraId="0A0B1248" w14:textId="77777777" w:rsidR="004857E6" w:rsidRPr="00A7732A" w:rsidRDefault="004857E6" w:rsidP="004857E6">
      <w:pPr>
        <w:ind w:left="720" w:firstLine="720"/>
        <w:jc w:val="both"/>
        <w:rPr>
          <w:rFonts w:ascii="Courier New" w:hAnsi="Courier New" w:cs="Courier New"/>
        </w:rPr>
      </w:pPr>
    </w:p>
    <w:p w14:paraId="65C90AED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x1 is</w:t>
      </w:r>
    </w:p>
    <w:p w14:paraId="6CB51DD5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7B465841" w14:textId="77777777" w:rsidR="0090544A" w:rsidRPr="00A7732A" w:rsidRDefault="0090544A" w:rsidP="008C218E">
      <w:pPr>
        <w:ind w:firstLine="567"/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y1</w:t>
      </w:r>
      <w:r w:rsidRPr="00A7732A">
        <w:rPr>
          <w:rFonts w:ascii="Courier New" w:hAnsi="Courier New" w:cs="Courier New"/>
          <w:b/>
        </w:rPr>
        <w:t xml:space="preserve"> = robot</w:t>
      </w:r>
      <w:r w:rsidR="0010069F" w:rsidRPr="00A7732A">
        <w:rPr>
          <w:rFonts w:ascii="Courier New" w:hAnsi="Courier New" w:cs="Courier New"/>
          <w:b/>
        </w:rPr>
        <w:t>1</w:t>
      </w:r>
      <w:r w:rsidRPr="00A7732A">
        <w:rPr>
          <w:rFonts w:ascii="Courier New" w:hAnsi="Courier New" w:cs="Courier New"/>
          <w:b/>
        </w:rPr>
        <w:t>.compareTo</w:t>
      </w:r>
      <w:r w:rsidR="00F14513" w:rsidRPr="00A7732A">
        <w:rPr>
          <w:rFonts w:ascii="Courier New" w:hAnsi="Courier New" w:cs="Courier New"/>
          <w:b/>
        </w:rPr>
        <w:t>IgnoreCase</w:t>
      </w:r>
      <w:r w:rsidRPr="00A7732A">
        <w:rPr>
          <w:rFonts w:ascii="Courier New" w:hAnsi="Courier New" w:cs="Courier New"/>
          <w:b/>
        </w:rPr>
        <w:t>(</w:t>
      </w:r>
      <w:r w:rsidR="0010069F" w:rsidRPr="00A7732A">
        <w:rPr>
          <w:rFonts w:ascii="Courier New" w:hAnsi="Courier New" w:cs="Courier New"/>
          <w:b/>
        </w:rPr>
        <w:t>robot4</w:t>
      </w:r>
      <w:r w:rsidRPr="00A7732A">
        <w:rPr>
          <w:rFonts w:ascii="Courier New" w:hAnsi="Courier New" w:cs="Courier New"/>
          <w:b/>
        </w:rPr>
        <w:t>);</w:t>
      </w:r>
    </w:p>
    <w:p w14:paraId="54B4BAC3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sz w:val="22"/>
          <w:szCs w:val="22"/>
        </w:rPr>
      </w:pPr>
    </w:p>
    <w:p w14:paraId="346D9C23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y1 is</w:t>
      </w:r>
    </w:p>
    <w:p w14:paraId="6C0BC7A0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1AF627F5" w14:textId="77777777" w:rsidR="00F14513" w:rsidRPr="00A7732A" w:rsidRDefault="00F14513" w:rsidP="00F14513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z1 = robot</w:t>
      </w:r>
      <w:r w:rsidR="0059612F" w:rsidRPr="00A7732A">
        <w:rPr>
          <w:rFonts w:ascii="Courier New" w:hAnsi="Courier New" w:cs="Courier New"/>
          <w:b/>
        </w:rPr>
        <w:t>3</w:t>
      </w:r>
      <w:r w:rsidRPr="00A7732A">
        <w:rPr>
          <w:rFonts w:ascii="Courier New" w:hAnsi="Courier New" w:cs="Courier New"/>
          <w:b/>
        </w:rPr>
        <w:t>.compareToIgnoreCase("</w:t>
      </w:r>
      <w:r w:rsidR="0059612F" w:rsidRPr="00A7732A">
        <w:rPr>
          <w:rFonts w:ascii="Courier New" w:hAnsi="Courier New" w:cs="Courier New"/>
          <w:b/>
        </w:rPr>
        <w:t>MARVIN</w:t>
      </w:r>
      <w:r w:rsidRPr="00A7732A">
        <w:rPr>
          <w:rFonts w:ascii="Courier New" w:hAnsi="Courier New" w:cs="Courier New"/>
          <w:b/>
        </w:rPr>
        <w:t>");</w:t>
      </w:r>
    </w:p>
    <w:p w14:paraId="7067ABF5" w14:textId="77777777" w:rsidR="004857E6" w:rsidRPr="00A7732A" w:rsidRDefault="004857E6" w:rsidP="00537AE1">
      <w:pPr>
        <w:jc w:val="both"/>
        <w:rPr>
          <w:rFonts w:ascii="Lucida Console" w:hAnsi="Lucida Console"/>
          <w:b/>
          <w:sz w:val="22"/>
          <w:szCs w:val="22"/>
        </w:rPr>
      </w:pPr>
    </w:p>
    <w:p w14:paraId="543CBA8F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z1 is</w:t>
      </w:r>
    </w:p>
    <w:p w14:paraId="38CDD0CC" w14:textId="77777777" w:rsidR="004857E6" w:rsidRPr="00A7732A" w:rsidRDefault="004857E6" w:rsidP="004857E6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Arial" w:hAnsi="Arial" w:cs="Arial"/>
          <w:u w:val="single"/>
        </w:rPr>
        <w:br w:type="page"/>
      </w:r>
      <w:proofErr w:type="spellStart"/>
      <w:r w:rsidR="00C41868" w:rsidRPr="00A7732A">
        <w:rPr>
          <w:rFonts w:ascii="Courier New" w:hAnsi="Courier New" w:cs="Courier New"/>
          <w:b/>
          <w:u w:val="single"/>
        </w:rPr>
        <w:lastRenderedPageBreak/>
        <w:t>indexOf</w:t>
      </w:r>
      <w:proofErr w:type="spellEnd"/>
      <w:r w:rsidR="00B408F9" w:rsidRPr="00A7732A">
        <w:rPr>
          <w:rFonts w:ascii="Courier New" w:hAnsi="Courier New" w:cs="Courier New"/>
          <w:b/>
          <w:u w:val="single"/>
        </w:rPr>
        <w:t>()</w:t>
      </w:r>
      <w:r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Pr="00A7732A">
        <w:rPr>
          <w:rFonts w:ascii="Courier New" w:hAnsi="Courier New" w:cs="Courier New"/>
          <w:b/>
          <w:u w:val="single"/>
        </w:rPr>
        <w:t>lastIndexOf</w:t>
      </w:r>
      <w:proofErr w:type="spellEnd"/>
      <w:r w:rsidR="00B408F9" w:rsidRPr="00A7732A">
        <w:rPr>
          <w:rFonts w:ascii="Courier New" w:hAnsi="Courier New" w:cs="Courier New"/>
          <w:b/>
          <w:u w:val="single"/>
        </w:rPr>
        <w:t>()</w:t>
      </w:r>
    </w:p>
    <w:p w14:paraId="4ACFFB93" w14:textId="77777777" w:rsidR="00C41868" w:rsidRPr="00A7732A" w:rsidRDefault="00C41868" w:rsidP="00C41868">
      <w:pPr>
        <w:jc w:val="both"/>
        <w:rPr>
          <w:rFonts w:ascii="Arial" w:hAnsi="Arial" w:cs="Arial"/>
          <w:u w:val="single"/>
        </w:rPr>
      </w:pPr>
    </w:p>
    <w:p w14:paraId="27F30B99" w14:textId="77777777" w:rsidR="00431736" w:rsidRPr="00A7732A" w:rsidRDefault="00C41868" w:rsidP="0043173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ring </w:t>
      </w:r>
      <w:r w:rsidR="006B7DAB" w:rsidRPr="00A7732A">
        <w:rPr>
          <w:rFonts w:ascii="Courier New" w:hAnsi="Courier New" w:cs="Courier New"/>
          <w:b/>
        </w:rPr>
        <w:t>fruit</w:t>
      </w:r>
      <w:r w:rsidRPr="00A7732A">
        <w:rPr>
          <w:rFonts w:ascii="Courier New" w:hAnsi="Courier New" w:cs="Courier New"/>
          <w:b/>
        </w:rPr>
        <w:t xml:space="preserve"> =</w:t>
      </w:r>
      <w:r w:rsidR="00C10AC7" w:rsidRPr="00A7732A">
        <w:rPr>
          <w:rFonts w:ascii="Courier New" w:hAnsi="Courier New" w:cs="Courier New"/>
          <w:b/>
        </w:rPr>
        <w:t xml:space="preserve"> </w:t>
      </w:r>
      <w:r w:rsidRPr="00A7732A">
        <w:rPr>
          <w:rFonts w:ascii="Courier New" w:hAnsi="Courier New" w:cs="Courier New"/>
          <w:b/>
        </w:rPr>
        <w:t>"</w:t>
      </w:r>
      <w:r w:rsidR="006B7DAB" w:rsidRPr="00A7732A">
        <w:rPr>
          <w:rFonts w:ascii="Courier New" w:hAnsi="Courier New" w:cs="Courier New"/>
          <w:b/>
        </w:rPr>
        <w:t xml:space="preserve">apple </w:t>
      </w:r>
      <w:r w:rsidR="00CD5D3F" w:rsidRPr="00A7732A">
        <w:rPr>
          <w:rFonts w:ascii="Courier New" w:hAnsi="Courier New" w:cs="Courier New"/>
          <w:b/>
        </w:rPr>
        <w:t>strawberry</w:t>
      </w:r>
      <w:r w:rsidR="006B7DAB" w:rsidRPr="00A7732A">
        <w:rPr>
          <w:rFonts w:ascii="Courier New" w:hAnsi="Courier New" w:cs="Courier New"/>
          <w:b/>
        </w:rPr>
        <w:t xml:space="preserve"> </w:t>
      </w:r>
      <w:r w:rsidR="00CD5D3F" w:rsidRPr="00A7732A">
        <w:rPr>
          <w:rFonts w:ascii="Courier New" w:hAnsi="Courier New" w:cs="Courier New"/>
          <w:b/>
        </w:rPr>
        <w:t>pineapple</w:t>
      </w:r>
      <w:r w:rsidR="006B7DAB" w:rsidRPr="00A7732A">
        <w:rPr>
          <w:rFonts w:ascii="Courier New" w:hAnsi="Courier New" w:cs="Courier New"/>
          <w:b/>
        </w:rPr>
        <w:t xml:space="preserve"> </w:t>
      </w:r>
      <w:r w:rsidR="00CD5D3F" w:rsidRPr="00A7732A">
        <w:rPr>
          <w:rFonts w:ascii="Courier New" w:hAnsi="Courier New" w:cs="Courier New"/>
          <w:b/>
        </w:rPr>
        <w:t>blueberry</w:t>
      </w:r>
      <w:r w:rsidRPr="00A7732A">
        <w:rPr>
          <w:rFonts w:ascii="Courier New" w:hAnsi="Courier New" w:cs="Courier New"/>
          <w:b/>
        </w:rPr>
        <w:t>";</w:t>
      </w:r>
    </w:p>
    <w:p w14:paraId="3210B437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45DE6E55" w14:textId="77777777" w:rsidR="006B7DAB" w:rsidRPr="00A7732A" w:rsidRDefault="006B7DAB" w:rsidP="006B7DAB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="00CD5D3F" w:rsidRPr="00A7732A">
        <w:rPr>
          <w:rFonts w:ascii="Courier New" w:hAnsi="Courier New" w:cs="Courier New"/>
          <w:b/>
        </w:rPr>
        <w:t>fruit</w:t>
      </w:r>
      <w:r w:rsidRPr="00A7732A">
        <w:rPr>
          <w:rFonts w:ascii="Courier New" w:hAnsi="Courier New" w:cs="Courier New"/>
          <w:b/>
        </w:rPr>
        <w:t>.</w:t>
      </w:r>
      <w:r w:rsidR="00CD5D3F" w:rsidRPr="00A7732A">
        <w:rPr>
          <w:rFonts w:ascii="Courier New" w:hAnsi="Courier New" w:cs="Courier New"/>
          <w:b/>
        </w:rPr>
        <w:t>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D5D3F" w:rsidRPr="00A7732A">
        <w:rPr>
          <w:rFonts w:ascii="Courier New" w:hAnsi="Courier New" w:cs="Courier New"/>
          <w:b/>
        </w:rPr>
        <w:t>′r′</w:t>
      </w:r>
      <w:r w:rsidRPr="00A7732A">
        <w:rPr>
          <w:rFonts w:ascii="Courier New" w:hAnsi="Courier New" w:cs="Courier New"/>
          <w:b/>
        </w:rPr>
        <w:t>));</w:t>
      </w:r>
      <w:r w:rsidR="00CD5D3F" w:rsidRPr="00A7732A">
        <w:rPr>
          <w:rFonts w:ascii="Courier New" w:hAnsi="Courier New" w:cs="Courier New"/>
        </w:rPr>
        <w:t xml:space="preserve"> </w:t>
      </w:r>
      <w:r w:rsidR="00B408F9" w:rsidRPr="00A7732A">
        <w:rPr>
          <w:rFonts w:ascii="Lucida Console" w:hAnsi="Lucida Console"/>
          <w:sz w:val="22"/>
          <w:szCs w:val="22"/>
        </w:rPr>
        <w:t xml:space="preserve"> </w:t>
      </w:r>
      <w:r w:rsidR="00CD5D3F" w:rsidRPr="00A7732A">
        <w:rPr>
          <w:rFonts w:ascii="Lucida Console" w:hAnsi="Lucida Console"/>
          <w:sz w:val="22"/>
          <w:szCs w:val="22"/>
        </w:rPr>
        <w:t xml:space="preserve">  </w:t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C10AC7" w:rsidRPr="00A7732A">
        <w:rPr>
          <w:rFonts w:ascii="Arial" w:hAnsi="Arial" w:cs="Arial"/>
          <w:i/>
          <w:color w:val="808080"/>
          <w:sz w:val="22"/>
          <w:szCs w:val="22"/>
        </w:rPr>
        <w:t>8</w:t>
      </w:r>
    </w:p>
    <w:p w14:paraId="013B903E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5195A6F" w14:textId="77777777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R′));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C10AC7" w:rsidRPr="00A7732A">
        <w:rPr>
          <w:rFonts w:ascii="Lucida Console" w:hAnsi="Lucida Console"/>
          <w:sz w:val="22"/>
          <w:szCs w:val="22"/>
        </w:rPr>
        <w:t xml:space="preserve">     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-1</w:t>
      </w:r>
    </w:p>
    <w:p w14:paraId="18AF5235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8F18031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e′,12));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12</w:t>
      </w:r>
    </w:p>
    <w:p w14:paraId="03CF8F7A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4CBFED39" w14:textId="77777777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10AC7" w:rsidRPr="00A7732A">
        <w:rPr>
          <w:rFonts w:ascii="Courier New" w:hAnsi="Courier New" w:cs="Courier New"/>
          <w:b/>
        </w:rPr>
        <w:t>"err"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Courier New" w:hAnsi="Courier New" w:cs="Courier New"/>
        </w:rPr>
        <w:t xml:space="preserve"> 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1</w:t>
      </w:r>
      <w:r w:rsidR="00C10AC7" w:rsidRPr="00A7732A">
        <w:rPr>
          <w:rFonts w:ascii="Arial" w:hAnsi="Arial" w:cs="Arial"/>
          <w:i/>
          <w:color w:val="808080"/>
          <w:sz w:val="22"/>
          <w:szCs w:val="22"/>
        </w:rPr>
        <w:t>2</w:t>
      </w:r>
    </w:p>
    <w:p w14:paraId="79FC7C7E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640F757" w14:textId="77777777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10AC7" w:rsidRPr="00A7732A">
        <w:rPr>
          <w:rFonts w:ascii="Courier New" w:hAnsi="Courier New" w:cs="Courier New"/>
          <w:b/>
        </w:rPr>
        <w:t>"err",33</w:t>
      </w:r>
      <w:r w:rsidRPr="00A7732A">
        <w:rPr>
          <w:rFonts w:ascii="Courier New" w:hAnsi="Courier New" w:cs="Courier New"/>
          <w:b/>
        </w:rPr>
        <w:t>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C10AC7" w:rsidRPr="00A7732A">
        <w:rPr>
          <w:rFonts w:ascii="Arial" w:hAnsi="Arial" w:cs="Arial"/>
          <w:i/>
          <w:color w:val="808080"/>
          <w:sz w:val="22"/>
          <w:szCs w:val="22"/>
        </w:rPr>
        <w:t>-1</w:t>
      </w:r>
    </w:p>
    <w:p w14:paraId="655DB153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668AC7F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l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8AE5AD5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23DF56ED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 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4A1688C1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D8938F7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l′,4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745B484C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CF19361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"apple"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AAFCF2D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5ABAA39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"apple",1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75ADFB03" w14:textId="77777777" w:rsidR="00941A8B" w:rsidRPr="00A7732A" w:rsidRDefault="00941A8B" w:rsidP="006B7DAB">
      <w:pPr>
        <w:jc w:val="both"/>
        <w:rPr>
          <w:rFonts w:ascii="Lucida Console" w:hAnsi="Lucida Console"/>
          <w:sz w:val="22"/>
          <w:szCs w:val="22"/>
        </w:rPr>
      </w:pPr>
    </w:p>
    <w:p w14:paraId="2E8385AC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06ABDA66" w14:textId="77777777" w:rsidR="004857E6" w:rsidRPr="00A7732A" w:rsidRDefault="004857E6" w:rsidP="001322CE">
      <w:pPr>
        <w:jc w:val="both"/>
        <w:rPr>
          <w:rFonts w:ascii="Lucida Console" w:hAnsi="Lucida Console"/>
          <w:sz w:val="22"/>
          <w:szCs w:val="22"/>
        </w:rPr>
      </w:pPr>
    </w:p>
    <w:p w14:paraId="09E63667" w14:textId="77777777" w:rsidR="00155336" w:rsidRPr="00A7732A" w:rsidRDefault="00155336" w:rsidP="0015533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spell = "Double, double toil and trouble";</w:t>
      </w:r>
    </w:p>
    <w:p w14:paraId="5FC1BB7F" w14:textId="77777777" w:rsidR="00155336" w:rsidRPr="00A7732A" w:rsidRDefault="00155336" w:rsidP="00155336">
      <w:pPr>
        <w:jc w:val="both"/>
        <w:rPr>
          <w:rFonts w:ascii="Lucida Console" w:hAnsi="Lucida Console"/>
          <w:sz w:val="22"/>
          <w:szCs w:val="22"/>
        </w:rPr>
      </w:pPr>
    </w:p>
    <w:p w14:paraId="2642EC2D" w14:textId="77777777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b′));</w:t>
      </w:r>
      <w:r w:rsidRPr="00A7732A">
        <w:rPr>
          <w:rFonts w:ascii="Courier New" w:hAnsi="Courier New" w:cs="Courier New"/>
        </w:rPr>
        <w:t xml:space="preserve"> </w:t>
      </w:r>
      <w:r w:rsidRPr="00A7732A">
        <w:rPr>
          <w:rFonts w:ascii="Lucida Console" w:hAnsi="Lucida Console"/>
          <w:sz w:val="22"/>
          <w:szCs w:val="22"/>
        </w:rPr>
        <w:t xml:space="preserve">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941A8B" w:rsidRPr="00A7732A">
        <w:rPr>
          <w:rFonts w:ascii="Arial" w:hAnsi="Arial" w:cs="Arial"/>
          <w:i/>
          <w:color w:val="808080"/>
          <w:sz w:val="22"/>
          <w:szCs w:val="22"/>
        </w:rPr>
        <w:t>28</w:t>
      </w:r>
    </w:p>
    <w:p w14:paraId="706B498B" w14:textId="77777777" w:rsidR="00155336" w:rsidRPr="00A7732A" w:rsidRDefault="00155336" w:rsidP="00155336">
      <w:pPr>
        <w:jc w:val="both"/>
        <w:rPr>
          <w:rFonts w:ascii="Lucida Console" w:hAnsi="Lucida Console"/>
          <w:sz w:val="28"/>
          <w:szCs w:val="28"/>
        </w:rPr>
      </w:pPr>
    </w:p>
    <w:p w14:paraId="5EF15979" w14:textId="77777777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,′));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941A8B" w:rsidRPr="00A7732A">
        <w:rPr>
          <w:rFonts w:ascii="Arial" w:hAnsi="Arial" w:cs="Arial"/>
          <w:i/>
          <w:color w:val="808080"/>
          <w:sz w:val="22"/>
          <w:szCs w:val="22"/>
        </w:rPr>
        <w:t>6</w:t>
      </w:r>
    </w:p>
    <w:p w14:paraId="6C025A16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3146E3BF" w14:textId="77777777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941A8B" w:rsidRPr="00A7732A">
        <w:rPr>
          <w:rFonts w:ascii="Courier New" w:hAnsi="Courier New" w:cs="Courier New"/>
          <w:b/>
        </w:rPr>
        <w:t>′b′,12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Courier New" w:hAnsi="Courier New" w:cs="Courier New"/>
        </w:rPr>
        <w:t xml:space="preserve">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941A8B" w:rsidRPr="00A7732A">
        <w:rPr>
          <w:rFonts w:ascii="Arial" w:hAnsi="Arial" w:cs="Arial"/>
          <w:i/>
          <w:color w:val="808080"/>
          <w:sz w:val="22"/>
          <w:szCs w:val="22"/>
        </w:rPr>
        <w:t>11</w:t>
      </w:r>
    </w:p>
    <w:p w14:paraId="079BE3A4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0278C879" w14:textId="77777777" w:rsidR="00941A8B" w:rsidRPr="00A7732A" w:rsidRDefault="00941A8B" w:rsidP="00941A8B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ub</w:t>
      </w:r>
      <w:proofErr w:type="spellEnd"/>
      <w:r w:rsidRPr="00A7732A">
        <w:rPr>
          <w:rFonts w:ascii="Courier New" w:hAnsi="Courier New" w:cs="Courier New"/>
          <w:b/>
        </w:rPr>
        <w:t>"));</w:t>
      </w:r>
      <w:r w:rsidRPr="00A7732A">
        <w:rPr>
          <w:rFonts w:ascii="Lucida Console" w:hAnsi="Lucida Console"/>
          <w:sz w:val="22"/>
          <w:szCs w:val="22"/>
        </w:rPr>
        <w:t xml:space="preserve">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27</w:t>
      </w:r>
    </w:p>
    <w:p w14:paraId="6EAF7EC7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D9F9AAB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ub",4));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3E352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2</w:t>
      </w:r>
    </w:p>
    <w:p w14:paraId="4EFD8523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EE96295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e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A77EA4A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3563CB9C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642EF1" w:rsidRPr="00A7732A">
        <w:rPr>
          <w:rFonts w:ascii="Courier New" w:hAnsi="Courier New" w:cs="Courier New"/>
          <w:b/>
        </w:rPr>
        <w:t>′</w:t>
      </w:r>
      <w:r w:rsidRPr="00A7732A">
        <w:rPr>
          <w:rFonts w:ascii="Courier New" w:hAnsi="Courier New" w:cs="Courier New"/>
          <w:b/>
        </w:rPr>
        <w:t>"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5086F863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4F3CA33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e′,1</w:t>
      </w:r>
      <w:r w:rsidR="00DE0637" w:rsidRPr="00A7732A">
        <w:rPr>
          <w:rFonts w:ascii="Courier New" w:hAnsi="Courier New" w:cs="Courier New"/>
          <w:b/>
        </w:rPr>
        <w:t>3</w:t>
      </w:r>
      <w:r w:rsidRPr="00A7732A">
        <w:rPr>
          <w:rFonts w:ascii="Courier New" w:hAnsi="Courier New" w:cs="Courier New"/>
          <w:b/>
        </w:rPr>
        <w:t>));</w:t>
      </w:r>
      <w:r w:rsidR="003E3526" w:rsidRPr="00A7732A">
        <w:rPr>
          <w:rFonts w:ascii="Courier New" w:hAnsi="Courier New" w:cs="Courier New"/>
        </w:rPr>
        <w:tab/>
      </w:r>
      <w:r w:rsidR="004857E6" w:rsidRPr="00A7732A">
        <w:rPr>
          <w:rFonts w:ascii="Arial" w:hAnsi="Arial" w:cs="Arial"/>
          <w:i/>
          <w:sz w:val="22"/>
          <w:szCs w:val="22"/>
        </w:rPr>
        <w:t xml:space="preserve"> </w:t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77A0F75E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753EC01D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="00DE0637" w:rsidRPr="00A7732A">
        <w:rPr>
          <w:rFonts w:ascii="Courier New" w:hAnsi="Courier New" w:cs="Courier New"/>
          <w:b/>
        </w:rPr>
        <w:t>ble</w:t>
      </w:r>
      <w:proofErr w:type="spellEnd"/>
      <w:r w:rsidRPr="00A7732A">
        <w:rPr>
          <w:rFonts w:ascii="Courier New" w:hAnsi="Courier New" w:cs="Courier New"/>
          <w:b/>
        </w:rPr>
        <w:t>"));</w:t>
      </w:r>
      <w:r w:rsidR="00911C82" w:rsidRPr="00A7732A">
        <w:rPr>
          <w:rFonts w:ascii="Arial" w:hAnsi="Arial" w:cs="Arial"/>
          <w:i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35D1931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259C1BA2" w14:textId="77777777" w:rsidR="00155336" w:rsidRPr="00A7732A" w:rsidRDefault="00941A8B" w:rsidP="00155336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r w:rsidR="00DE0637" w:rsidRPr="00A7732A">
        <w:rPr>
          <w:rFonts w:ascii="Courier New" w:hAnsi="Courier New" w:cs="Courier New"/>
          <w:b/>
        </w:rPr>
        <w:t>ble</w:t>
      </w:r>
      <w:r w:rsidRPr="00A7732A">
        <w:rPr>
          <w:rFonts w:ascii="Courier New" w:hAnsi="Courier New" w:cs="Courier New"/>
          <w:b/>
        </w:rPr>
        <w:t>",</w:t>
      </w:r>
      <w:r w:rsidR="00C04FA1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>));</w:t>
      </w:r>
      <w:r w:rsidR="00911C82" w:rsidRPr="00A7732A">
        <w:rPr>
          <w:rFonts w:ascii="Arial" w:hAnsi="Arial" w:cs="Arial"/>
          <w:i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70DCDD7B" w14:textId="77777777" w:rsidR="00431736" w:rsidRPr="00A7732A" w:rsidRDefault="00431736" w:rsidP="00431736">
      <w:pPr>
        <w:jc w:val="both"/>
        <w:rPr>
          <w:rFonts w:ascii="Lucida Console" w:hAnsi="Lucida Console"/>
          <w:sz w:val="22"/>
          <w:szCs w:val="22"/>
        </w:rPr>
      </w:pPr>
    </w:p>
    <w:p w14:paraId="6429AA66" w14:textId="77777777" w:rsidR="00BA02B4" w:rsidRPr="00A7732A" w:rsidRDefault="00BA02B4" w:rsidP="00431736">
      <w:pPr>
        <w:jc w:val="both"/>
        <w:rPr>
          <w:rFonts w:ascii="Lucida Console" w:hAnsi="Lucida Console"/>
          <w:sz w:val="22"/>
          <w:szCs w:val="22"/>
        </w:rPr>
      </w:pPr>
    </w:p>
    <w:p w14:paraId="2D7AE87E" w14:textId="77777777" w:rsidR="004857E6" w:rsidRPr="00A7732A" w:rsidRDefault="004857E6" w:rsidP="004857E6">
      <w:pPr>
        <w:jc w:val="both"/>
        <w:rPr>
          <w:rFonts w:ascii="Arial" w:hAnsi="Arial" w:cs="Arial"/>
          <w:i/>
        </w:rPr>
      </w:pPr>
      <w:r w:rsidRPr="00A7732A">
        <w:rPr>
          <w:rFonts w:ascii="Lucida Console" w:hAnsi="Lucida Console" w:cs="Arial"/>
          <w:sz w:val="22"/>
          <w:szCs w:val="22"/>
          <w:u w:val="single"/>
        </w:rPr>
        <w:br w:type="page"/>
      </w:r>
    </w:p>
    <w:p w14:paraId="5F35F0A7" w14:textId="77777777" w:rsidR="004857E6" w:rsidRPr="00A7732A" w:rsidRDefault="004857E6" w:rsidP="004857E6">
      <w:pPr>
        <w:jc w:val="both"/>
        <w:rPr>
          <w:rFonts w:ascii="Courier New" w:hAnsi="Courier New" w:cs="Courier New"/>
          <w:b/>
          <w:u w:val="single"/>
        </w:rPr>
      </w:pPr>
      <w:proofErr w:type="spellStart"/>
      <w:r w:rsidRPr="00A7732A">
        <w:rPr>
          <w:rFonts w:ascii="Courier New" w:hAnsi="Courier New" w:cs="Courier New"/>
          <w:b/>
          <w:u w:val="single"/>
        </w:rPr>
        <w:lastRenderedPageBreak/>
        <w:t>toLowerCase</w:t>
      </w:r>
      <w:proofErr w:type="spellEnd"/>
      <w:r w:rsidR="00A3337B" w:rsidRPr="00A7732A">
        <w:rPr>
          <w:rFonts w:ascii="Courier New" w:hAnsi="Courier New" w:cs="Courier New"/>
          <w:b/>
          <w:u w:val="single"/>
        </w:rPr>
        <w:t>()</w:t>
      </w:r>
      <w:r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Pr="00A7732A">
        <w:rPr>
          <w:rFonts w:ascii="Courier New" w:hAnsi="Courier New" w:cs="Courier New"/>
          <w:b/>
          <w:u w:val="single"/>
        </w:rPr>
        <w:t>toUpperCase</w:t>
      </w:r>
      <w:proofErr w:type="spellEnd"/>
      <w:r w:rsidR="00A3337B" w:rsidRPr="00A7732A">
        <w:rPr>
          <w:rFonts w:ascii="Courier New" w:hAnsi="Courier New" w:cs="Courier New"/>
          <w:b/>
          <w:u w:val="single"/>
        </w:rPr>
        <w:t>()</w:t>
      </w:r>
    </w:p>
    <w:p w14:paraId="335E306D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F74A5CE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equest = "Quiet please.";</w:t>
      </w:r>
    </w:p>
    <w:p w14:paraId="7909B25D" w14:textId="77777777" w:rsidR="005D153E" w:rsidRPr="00A7732A" w:rsidRDefault="005D153E" w:rsidP="004857E6">
      <w:pPr>
        <w:jc w:val="both"/>
        <w:rPr>
          <w:rFonts w:ascii="Courier New" w:hAnsi="Courier New" w:cs="Courier New"/>
        </w:rPr>
      </w:pPr>
    </w:p>
    <w:p w14:paraId="040C948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request.toUpperCase</w:t>
      </w:r>
      <w:proofErr w:type="spellEnd"/>
      <w:r w:rsidRPr="00A7732A">
        <w:rPr>
          <w:rFonts w:ascii="Courier New" w:hAnsi="Courier New" w:cs="Courier New"/>
          <w:b/>
        </w:rPr>
        <w:t>());</w:t>
      </w:r>
    </w:p>
    <w:p w14:paraId="71AA7A2C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41DCB3E" w14:textId="77777777" w:rsidR="004857E6" w:rsidRPr="00A7732A" w:rsidRDefault="004857E6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QUIET PLEASE.</w:t>
      </w:r>
    </w:p>
    <w:p w14:paraId="760ADAAB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1973C776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quest);</w:t>
      </w:r>
    </w:p>
    <w:p w14:paraId="09B7BEBB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91CBCA3" w14:textId="77777777" w:rsidR="004857E6" w:rsidRPr="00A7732A" w:rsidRDefault="004857E6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Quiet please.       (</w:t>
      </w:r>
      <w:r w:rsidRPr="00A7732A">
        <w:rPr>
          <w:rFonts w:ascii="Arial" w:hAnsi="Arial" w:cs="Arial"/>
          <w:b/>
          <w:i/>
          <w:color w:val="808080"/>
        </w:rPr>
        <w:t>Note the original string is not changed</w:t>
      </w:r>
      <w:r w:rsidR="00A3337B" w:rsidRPr="00A7732A">
        <w:rPr>
          <w:rFonts w:ascii="Arial" w:hAnsi="Arial" w:cs="Arial"/>
          <w:b/>
          <w:i/>
          <w:color w:val="808080"/>
        </w:rPr>
        <w:t>!</w:t>
      </w:r>
      <w:r w:rsidRPr="00A7732A">
        <w:rPr>
          <w:rFonts w:ascii="Arial" w:hAnsi="Arial" w:cs="Arial"/>
          <w:i/>
          <w:color w:val="808080"/>
        </w:rPr>
        <w:t>)</w:t>
      </w:r>
    </w:p>
    <w:p w14:paraId="0E7D959B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02E10D5D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request = </w:t>
      </w:r>
      <w:proofErr w:type="spellStart"/>
      <w:r w:rsidRPr="00A7732A">
        <w:rPr>
          <w:rFonts w:ascii="Courier New" w:hAnsi="Courier New" w:cs="Courier New"/>
          <w:b/>
        </w:rPr>
        <w:t>request.toUpperCase</w:t>
      </w:r>
      <w:proofErr w:type="spellEnd"/>
      <w:r w:rsidRPr="00A7732A">
        <w:rPr>
          <w:rFonts w:ascii="Courier New" w:hAnsi="Courier New" w:cs="Courier New"/>
          <w:b/>
        </w:rPr>
        <w:t>();</w:t>
      </w:r>
    </w:p>
    <w:p w14:paraId="0ECA6927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quest);</w:t>
      </w:r>
    </w:p>
    <w:p w14:paraId="0630B1C6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1520B0AE" w14:textId="77777777" w:rsidR="00B412B0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2226BC15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430A464C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3 2 1 BLAST OFF!".</w:t>
      </w:r>
      <w:proofErr w:type="spellStart"/>
      <w:r w:rsidRPr="00A7732A">
        <w:rPr>
          <w:rFonts w:ascii="Courier New" w:hAnsi="Courier New" w:cs="Courier New"/>
          <w:b/>
        </w:rPr>
        <w:t>toLowerCase</w:t>
      </w:r>
      <w:proofErr w:type="spellEnd"/>
      <w:r w:rsidRPr="00A7732A">
        <w:rPr>
          <w:rFonts w:ascii="Courier New" w:hAnsi="Courier New" w:cs="Courier New"/>
          <w:b/>
        </w:rPr>
        <w:t>());</w:t>
      </w:r>
    </w:p>
    <w:p w14:paraId="7C37B530" w14:textId="77777777" w:rsidR="00B412B0" w:rsidRPr="00A7732A" w:rsidRDefault="00B412B0" w:rsidP="00B412B0">
      <w:pPr>
        <w:ind w:left="720" w:firstLine="720"/>
        <w:jc w:val="both"/>
        <w:rPr>
          <w:rFonts w:ascii="Arial" w:hAnsi="Arial" w:cs="Arial"/>
          <w:i/>
        </w:rPr>
      </w:pPr>
    </w:p>
    <w:p w14:paraId="002EDBA4" w14:textId="77777777" w:rsidR="004857E6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20ACD6F5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21BF2736" w14:textId="77777777" w:rsidR="004857E6" w:rsidRPr="00A7732A" w:rsidRDefault="004857E6" w:rsidP="00871814">
      <w:pPr>
        <w:jc w:val="both"/>
        <w:rPr>
          <w:rFonts w:ascii="Arial" w:hAnsi="Arial" w:cs="Arial"/>
          <w:u w:val="single"/>
        </w:rPr>
      </w:pPr>
    </w:p>
    <w:p w14:paraId="3D4FF8F1" w14:textId="77777777" w:rsidR="00871814" w:rsidRPr="00A7732A" w:rsidRDefault="00A3337B" w:rsidP="00871814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r</w:t>
      </w:r>
      <w:r w:rsidR="00871814" w:rsidRPr="00A7732A">
        <w:rPr>
          <w:rFonts w:ascii="Courier New" w:hAnsi="Courier New" w:cs="Courier New"/>
          <w:b/>
          <w:u w:val="single"/>
        </w:rPr>
        <w:t>eplace</w:t>
      </w:r>
      <w:r w:rsidRPr="00A7732A">
        <w:rPr>
          <w:rFonts w:ascii="Courier New" w:hAnsi="Courier New" w:cs="Courier New"/>
          <w:b/>
          <w:u w:val="single"/>
        </w:rPr>
        <w:t>()</w:t>
      </w:r>
    </w:p>
    <w:p w14:paraId="400E037A" w14:textId="77777777" w:rsidR="001322CE" w:rsidRPr="00A7732A" w:rsidRDefault="001322CE" w:rsidP="001322CE">
      <w:pPr>
        <w:jc w:val="both"/>
        <w:rPr>
          <w:rFonts w:ascii="Lucida Console" w:hAnsi="Lucida Console"/>
          <w:sz w:val="22"/>
          <w:szCs w:val="22"/>
        </w:rPr>
      </w:pPr>
    </w:p>
    <w:p w14:paraId="74A8358F" w14:textId="77777777" w:rsidR="00871814" w:rsidRPr="00A7732A" w:rsidRDefault="00871814" w:rsidP="0087181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tate = "</w:t>
      </w:r>
      <w:r w:rsidR="00642EF1" w:rsidRPr="00A7732A">
        <w:rPr>
          <w:rFonts w:ascii="Courier New" w:hAnsi="Courier New" w:cs="Courier New"/>
          <w:b/>
        </w:rPr>
        <w:t>I think therefore I exist!</w:t>
      </w:r>
      <w:r w:rsidRPr="00A7732A">
        <w:rPr>
          <w:rFonts w:ascii="Courier New" w:hAnsi="Courier New" w:cs="Courier New"/>
          <w:b/>
        </w:rPr>
        <w:t>";</w:t>
      </w:r>
    </w:p>
    <w:p w14:paraId="741BB1C5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657FD876" w14:textId="77777777" w:rsidR="00871814" w:rsidRPr="00A7732A" w:rsidRDefault="00871814" w:rsidP="00871814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="00642EF1" w:rsidRPr="00A7732A">
        <w:rPr>
          <w:rFonts w:ascii="Courier New" w:hAnsi="Courier New" w:cs="Courier New"/>
          <w:b/>
        </w:rPr>
        <w:t>state</w:t>
      </w:r>
      <w:r w:rsidRPr="00A7732A">
        <w:rPr>
          <w:rFonts w:ascii="Courier New" w:hAnsi="Courier New" w:cs="Courier New"/>
          <w:b/>
        </w:rPr>
        <w:t>.</w:t>
      </w:r>
      <w:r w:rsidR="00642EF1" w:rsidRPr="00A7732A">
        <w:rPr>
          <w:rFonts w:ascii="Courier New" w:hAnsi="Courier New" w:cs="Courier New"/>
          <w:b/>
        </w:rPr>
        <w:t>replace</w:t>
      </w:r>
      <w:proofErr w:type="spellEnd"/>
      <w:r w:rsidR="00642EF1" w:rsidRPr="00A7732A">
        <w:rPr>
          <w:rFonts w:ascii="Courier New" w:hAnsi="Courier New" w:cs="Courier New"/>
          <w:b/>
        </w:rPr>
        <w:t>(′I′,′U′</w:t>
      </w:r>
      <w:r w:rsidRPr="00A7732A">
        <w:rPr>
          <w:rFonts w:ascii="Courier New" w:hAnsi="Courier New" w:cs="Courier New"/>
          <w:b/>
        </w:rPr>
        <w:t>)</w:t>
      </w:r>
      <w:r w:rsidR="00642EF1" w:rsidRPr="00A7732A">
        <w:rPr>
          <w:rFonts w:ascii="Courier New" w:hAnsi="Courier New" w:cs="Courier New"/>
          <w:b/>
        </w:rPr>
        <w:t>)</w:t>
      </w:r>
      <w:r w:rsidRPr="00A7732A">
        <w:rPr>
          <w:rFonts w:ascii="Courier New" w:hAnsi="Courier New" w:cs="Courier New"/>
          <w:b/>
        </w:rPr>
        <w:t>;</w:t>
      </w:r>
    </w:p>
    <w:p w14:paraId="74A0177B" w14:textId="77777777" w:rsidR="00642EF1" w:rsidRPr="00A7732A" w:rsidRDefault="00642EF1" w:rsidP="00871814">
      <w:pPr>
        <w:jc w:val="both"/>
        <w:rPr>
          <w:rFonts w:ascii="Lucida Console" w:hAnsi="Lucida Console"/>
          <w:b/>
          <w:sz w:val="22"/>
          <w:szCs w:val="22"/>
        </w:rPr>
      </w:pPr>
    </w:p>
    <w:p w14:paraId="3CB1CA1C" w14:textId="77777777" w:rsidR="00642EF1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642EF1" w:rsidRPr="00A7732A">
        <w:rPr>
          <w:rFonts w:ascii="Arial" w:hAnsi="Arial" w:cs="Arial"/>
          <w:i/>
          <w:color w:val="808080"/>
        </w:rPr>
        <w:t>: U think therefore U exist!</w:t>
      </w:r>
    </w:p>
    <w:p w14:paraId="0BA37AE7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19AEA485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tate);</w:t>
      </w:r>
    </w:p>
    <w:p w14:paraId="5BEA496C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460F9C89" w14:textId="77777777" w:rsidR="00642EF1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5FF5079D" w14:textId="77777777" w:rsidR="00642EF1" w:rsidRPr="00A7732A" w:rsidRDefault="00642EF1" w:rsidP="00642EF1">
      <w:pPr>
        <w:jc w:val="both"/>
        <w:rPr>
          <w:rFonts w:ascii="Lucida Console" w:hAnsi="Lucida Console"/>
          <w:sz w:val="22"/>
          <w:szCs w:val="22"/>
        </w:rPr>
      </w:pPr>
    </w:p>
    <w:p w14:paraId="5631F5B0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ate = </w:t>
      </w:r>
      <w:proofErr w:type="spellStart"/>
      <w:r w:rsidRPr="00A7732A">
        <w:rPr>
          <w:rFonts w:ascii="Courier New" w:hAnsi="Courier New" w:cs="Courier New"/>
          <w:b/>
        </w:rPr>
        <w:t>state.replace</w:t>
      </w:r>
      <w:proofErr w:type="spellEnd"/>
      <w:r w:rsidRPr="00A7732A">
        <w:rPr>
          <w:rFonts w:ascii="Courier New" w:hAnsi="Courier New" w:cs="Courier New"/>
          <w:b/>
        </w:rPr>
        <w:t>(′I′,′Q′);</w:t>
      </w:r>
    </w:p>
    <w:p w14:paraId="55AB511B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tate);</w:t>
      </w:r>
    </w:p>
    <w:p w14:paraId="28534F6D" w14:textId="77777777" w:rsidR="00B412B0" w:rsidRPr="00A7732A" w:rsidRDefault="00B412B0" w:rsidP="00642EF1">
      <w:pPr>
        <w:jc w:val="both"/>
        <w:rPr>
          <w:rFonts w:ascii="Lucida Console" w:hAnsi="Lucida Console"/>
          <w:sz w:val="22"/>
          <w:szCs w:val="22"/>
        </w:rPr>
      </w:pPr>
    </w:p>
    <w:p w14:paraId="1F1AE18A" w14:textId="77777777" w:rsidR="00B412B0" w:rsidRPr="00A7732A" w:rsidRDefault="00B412B0" w:rsidP="00A3337B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654B35E9" w14:textId="77777777" w:rsidR="00642EF1" w:rsidRPr="00A7732A" w:rsidRDefault="00642EF1" w:rsidP="00871814">
      <w:pPr>
        <w:jc w:val="both"/>
        <w:rPr>
          <w:rFonts w:ascii="Lucida Console" w:hAnsi="Lucida Console"/>
          <w:sz w:val="22"/>
          <w:szCs w:val="22"/>
        </w:rPr>
      </w:pPr>
    </w:p>
    <w:p w14:paraId="11601020" w14:textId="77777777" w:rsidR="00C5363A" w:rsidRPr="00A7732A" w:rsidRDefault="00C5363A" w:rsidP="00C5363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 xml:space="preserve">("computer </w:t>
      </w:r>
      <w:proofErr w:type="spellStart"/>
      <w:r w:rsidRPr="00A7732A">
        <w:rPr>
          <w:rFonts w:ascii="Courier New" w:hAnsi="Courier New" w:cs="Courier New"/>
          <w:b/>
        </w:rPr>
        <w:t>part".replace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0E320A" w:rsidRPr="00A7732A">
        <w:rPr>
          <w:rFonts w:ascii="Courier New" w:hAnsi="Courier New" w:cs="Courier New"/>
          <w:b/>
        </w:rPr>
        <w:t>′</w:t>
      </w:r>
      <w:proofErr w:type="spellStart"/>
      <w:r w:rsidR="000E320A" w:rsidRPr="00A7732A">
        <w:rPr>
          <w:rFonts w:ascii="Courier New" w:hAnsi="Courier New" w:cs="Courier New"/>
          <w:b/>
        </w:rPr>
        <w:t>p′,′m</w:t>
      </w:r>
      <w:proofErr w:type="spellEnd"/>
      <w:r w:rsidR="000E320A" w:rsidRPr="00A7732A">
        <w:rPr>
          <w:rFonts w:ascii="Courier New" w:hAnsi="Courier New" w:cs="Courier New"/>
          <w:b/>
        </w:rPr>
        <w:t>′</w:t>
      </w:r>
      <w:r w:rsidRPr="00A7732A">
        <w:rPr>
          <w:rFonts w:ascii="Courier New" w:hAnsi="Courier New" w:cs="Courier New"/>
          <w:b/>
        </w:rPr>
        <w:t>)</w:t>
      </w:r>
      <w:r w:rsidR="000E320A" w:rsidRPr="00A7732A">
        <w:rPr>
          <w:rFonts w:ascii="Courier New" w:hAnsi="Courier New" w:cs="Courier New"/>
          <w:b/>
        </w:rPr>
        <w:t>)</w:t>
      </w:r>
      <w:r w:rsidRPr="00A7732A">
        <w:rPr>
          <w:rFonts w:ascii="Courier New" w:hAnsi="Courier New" w:cs="Courier New"/>
          <w:b/>
        </w:rPr>
        <w:t>;</w:t>
      </w:r>
    </w:p>
    <w:p w14:paraId="2D57655B" w14:textId="77777777" w:rsidR="00BA02B4" w:rsidRPr="00A7732A" w:rsidRDefault="00BA02B4" w:rsidP="00431736">
      <w:pPr>
        <w:jc w:val="both"/>
        <w:rPr>
          <w:rFonts w:ascii="Courier New" w:hAnsi="Courier New" w:cs="Courier New"/>
          <w:b/>
        </w:rPr>
      </w:pPr>
    </w:p>
    <w:p w14:paraId="0CD823B6" w14:textId="77777777" w:rsidR="00B412B0" w:rsidRPr="00A7732A" w:rsidRDefault="00B412B0" w:rsidP="00431736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color w:val="808080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Output:</w:t>
      </w:r>
    </w:p>
    <w:p w14:paraId="5ADEB3D0" w14:textId="77777777" w:rsidR="00B412B0" w:rsidRPr="00A7732A" w:rsidRDefault="00B412B0" w:rsidP="00431736">
      <w:pPr>
        <w:jc w:val="both"/>
        <w:rPr>
          <w:rFonts w:ascii="Lucida Console" w:hAnsi="Lucida Console"/>
          <w:sz w:val="22"/>
          <w:szCs w:val="22"/>
        </w:rPr>
      </w:pPr>
    </w:p>
    <w:p w14:paraId="2CA52355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advice = "He who hesitates is lost</w:t>
      </w:r>
      <w:r w:rsidR="00962B4B" w:rsidRPr="00A7732A">
        <w:rPr>
          <w:rFonts w:ascii="Courier New" w:hAnsi="Courier New" w:cs="Courier New"/>
          <w:b/>
        </w:rPr>
        <w:t>?</w:t>
      </w:r>
      <w:r w:rsidRPr="00A7732A">
        <w:rPr>
          <w:rFonts w:ascii="Courier New" w:hAnsi="Courier New" w:cs="Courier New"/>
          <w:b/>
        </w:rPr>
        <w:t>";</w:t>
      </w:r>
    </w:p>
    <w:p w14:paraId="56493584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advice = </w:t>
      </w:r>
      <w:proofErr w:type="spellStart"/>
      <w:r w:rsidRPr="00A7732A">
        <w:rPr>
          <w:rFonts w:ascii="Courier New" w:hAnsi="Courier New" w:cs="Courier New"/>
          <w:b/>
        </w:rPr>
        <w:t>advice.replace</w:t>
      </w:r>
      <w:proofErr w:type="spellEnd"/>
      <w:r w:rsidRPr="00A7732A">
        <w:rPr>
          <w:rFonts w:ascii="Courier New" w:hAnsi="Courier New" w:cs="Courier New"/>
          <w:b/>
        </w:rPr>
        <w:t>(′ ′,′</w:t>
      </w:r>
      <w:r w:rsidR="00962B4B" w:rsidRPr="00A7732A">
        <w:rPr>
          <w:rFonts w:ascii="Courier New" w:hAnsi="Courier New" w:cs="Courier New"/>
          <w:b/>
        </w:rPr>
        <w:t>?</w:t>
      </w:r>
      <w:r w:rsidRPr="00A7732A">
        <w:rPr>
          <w:rFonts w:ascii="Courier New" w:hAnsi="Courier New" w:cs="Courier New"/>
          <w:b/>
        </w:rPr>
        <w:t>′);</w:t>
      </w:r>
    </w:p>
    <w:p w14:paraId="5196E749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dvice);</w:t>
      </w:r>
    </w:p>
    <w:p w14:paraId="2533CFA9" w14:textId="77777777" w:rsidR="001322CE" w:rsidRPr="00A7732A" w:rsidRDefault="001322CE" w:rsidP="00431736">
      <w:pPr>
        <w:jc w:val="both"/>
        <w:rPr>
          <w:rFonts w:ascii="Lucida Console" w:hAnsi="Lucida Console"/>
          <w:sz w:val="22"/>
          <w:szCs w:val="22"/>
        </w:rPr>
      </w:pPr>
    </w:p>
    <w:p w14:paraId="4FB24EB3" w14:textId="77777777" w:rsidR="00A3337B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06820DBC" w14:textId="77777777" w:rsidR="00A3337B" w:rsidRPr="00A7732A" w:rsidRDefault="00A3337B" w:rsidP="00A3337B">
      <w:pPr>
        <w:jc w:val="both"/>
        <w:rPr>
          <w:rFonts w:ascii="Lucida Console" w:hAnsi="Lucida Console"/>
          <w:sz w:val="22"/>
          <w:szCs w:val="22"/>
        </w:rPr>
      </w:pPr>
    </w:p>
    <w:p w14:paraId="46559D91" w14:textId="77777777" w:rsidR="00B412B0" w:rsidRPr="00A7732A" w:rsidRDefault="000E320A" w:rsidP="005D153E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Lucida Console" w:hAnsi="Lucida Console"/>
          <w:sz w:val="22"/>
          <w:szCs w:val="22"/>
        </w:rPr>
        <w:br w:type="page"/>
      </w:r>
      <w:r w:rsidR="005D153E" w:rsidRPr="00A7732A">
        <w:rPr>
          <w:rFonts w:ascii="Courier New" w:hAnsi="Courier New" w:cs="Courier New"/>
          <w:b/>
          <w:u w:val="single"/>
        </w:rPr>
        <w:lastRenderedPageBreak/>
        <w:t>t</w:t>
      </w:r>
      <w:r w:rsidR="00B412B0" w:rsidRPr="00A7732A">
        <w:rPr>
          <w:rFonts w:ascii="Courier New" w:hAnsi="Courier New" w:cs="Courier New"/>
          <w:b/>
          <w:u w:val="single"/>
        </w:rPr>
        <w:t>rim</w:t>
      </w:r>
      <w:r w:rsidR="005D153E" w:rsidRPr="00A7732A">
        <w:rPr>
          <w:rFonts w:ascii="Courier New" w:hAnsi="Courier New" w:cs="Courier New"/>
          <w:b/>
          <w:u w:val="single"/>
        </w:rPr>
        <w:t>()</w:t>
      </w:r>
    </w:p>
    <w:p w14:paraId="5D8AAD53" w14:textId="77777777" w:rsidR="00B412B0" w:rsidRPr="00A7732A" w:rsidRDefault="00B412B0" w:rsidP="00B412B0">
      <w:pPr>
        <w:jc w:val="both"/>
        <w:rPr>
          <w:rFonts w:ascii="Lucida Console" w:hAnsi="Lucida Console"/>
          <w:sz w:val="16"/>
          <w:szCs w:val="16"/>
        </w:rPr>
      </w:pPr>
    </w:p>
    <w:p w14:paraId="2C282757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eply = "   err, let me think...   ";</w:t>
      </w:r>
    </w:p>
    <w:p w14:paraId="1B79F472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reply = </w:t>
      </w:r>
      <w:proofErr w:type="spellStart"/>
      <w:r w:rsidRPr="00A7732A">
        <w:rPr>
          <w:rFonts w:ascii="Courier New" w:hAnsi="Courier New" w:cs="Courier New"/>
          <w:b/>
        </w:rPr>
        <w:t>reply.trim</w:t>
      </w:r>
      <w:proofErr w:type="spellEnd"/>
      <w:r w:rsidRPr="00A7732A">
        <w:rPr>
          <w:rFonts w:ascii="Courier New" w:hAnsi="Courier New" w:cs="Courier New"/>
          <w:b/>
        </w:rPr>
        <w:t>();</w:t>
      </w:r>
    </w:p>
    <w:p w14:paraId="30A389F7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</w:p>
    <w:p w14:paraId="0CF08653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ply);</w:t>
      </w:r>
    </w:p>
    <w:p w14:paraId="025DDD79" w14:textId="77777777" w:rsidR="00B412B0" w:rsidRPr="00A7732A" w:rsidRDefault="00B412B0" w:rsidP="00B412B0">
      <w:pPr>
        <w:jc w:val="both"/>
        <w:rPr>
          <w:rFonts w:ascii="Courier New" w:hAnsi="Courier New" w:cs="Courier New"/>
        </w:rPr>
      </w:pPr>
    </w:p>
    <w:p w14:paraId="66060ABA" w14:textId="77777777" w:rsidR="00B412B0" w:rsidRPr="00A7732A" w:rsidRDefault="00B412B0" w:rsidP="00B412B0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10D65C04" w14:textId="77777777" w:rsidR="00B412B0" w:rsidRPr="00A7732A" w:rsidRDefault="00B412B0" w:rsidP="00B412B0">
      <w:pPr>
        <w:jc w:val="both"/>
        <w:rPr>
          <w:rFonts w:ascii="Arial" w:hAnsi="Arial" w:cs="Arial"/>
          <w:i/>
        </w:rPr>
      </w:pPr>
    </w:p>
    <w:p w14:paraId="0A94B2CA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answer = "   Cogito,             ergo sum   ";</w:t>
      </w:r>
    </w:p>
    <w:p w14:paraId="059B9EBE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answer = </w:t>
      </w:r>
      <w:proofErr w:type="spellStart"/>
      <w:r w:rsidRPr="00A7732A">
        <w:rPr>
          <w:rFonts w:ascii="Courier New" w:hAnsi="Courier New" w:cs="Courier New"/>
          <w:b/>
        </w:rPr>
        <w:t>answer.trim</w:t>
      </w:r>
      <w:proofErr w:type="spellEnd"/>
      <w:r w:rsidRPr="00A7732A">
        <w:rPr>
          <w:rFonts w:ascii="Courier New" w:hAnsi="Courier New" w:cs="Courier New"/>
          <w:b/>
        </w:rPr>
        <w:t>();</w:t>
      </w:r>
    </w:p>
    <w:p w14:paraId="3E258AB5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</w:p>
    <w:p w14:paraId="4147179F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nswer);</w:t>
      </w:r>
    </w:p>
    <w:p w14:paraId="5F620EBE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</w:p>
    <w:p w14:paraId="4FDC8303" w14:textId="77777777" w:rsidR="00B412B0" w:rsidRPr="00A7732A" w:rsidRDefault="00B412B0" w:rsidP="005D153E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599AEAD2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272F673D" w14:textId="77777777" w:rsidR="004857E6" w:rsidRPr="00A7732A" w:rsidRDefault="004857E6" w:rsidP="00B412B0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substring</w:t>
      </w:r>
      <w:r w:rsidR="005D153E" w:rsidRPr="00A7732A">
        <w:rPr>
          <w:rFonts w:ascii="Courier New" w:hAnsi="Courier New" w:cs="Courier New"/>
          <w:b/>
          <w:u w:val="single"/>
        </w:rPr>
        <w:t>()</w:t>
      </w:r>
    </w:p>
    <w:p w14:paraId="609846AE" w14:textId="77777777" w:rsidR="004857E6" w:rsidRPr="00A7732A" w:rsidRDefault="004857E6" w:rsidP="004857E6">
      <w:pPr>
        <w:jc w:val="both"/>
        <w:rPr>
          <w:rFonts w:ascii="Lucida Console" w:hAnsi="Lucida Console"/>
          <w:sz w:val="16"/>
          <w:szCs w:val="16"/>
        </w:rPr>
      </w:pPr>
    </w:p>
    <w:p w14:paraId="4CDC71E7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1 = "I want to believe";</w:t>
      </w:r>
    </w:p>
    <w:p w14:paraId="400A8BF3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2 = s1.substring(3);</w:t>
      </w:r>
    </w:p>
    <w:p w14:paraId="6FA7CBBB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3 = s1.substring(7,12);</w:t>
      </w:r>
    </w:p>
    <w:p w14:paraId="133FB8B3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</w:p>
    <w:p w14:paraId="0E9D76EF" w14:textId="77777777" w:rsidR="00B412B0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2);</w:t>
      </w:r>
    </w:p>
    <w:p w14:paraId="49E86260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7312D583" w14:textId="77777777" w:rsidR="004857E6" w:rsidRPr="00A7732A" w:rsidRDefault="00B412B0" w:rsidP="005D153E">
      <w:pPr>
        <w:ind w:left="567" w:firstLine="567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4857E6" w:rsidRPr="00A7732A">
        <w:rPr>
          <w:rFonts w:ascii="Arial" w:hAnsi="Arial" w:cs="Arial"/>
          <w:i/>
          <w:color w:val="808080"/>
        </w:rPr>
        <w:t>: ant to believe</w:t>
      </w:r>
    </w:p>
    <w:p w14:paraId="3495FE39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79469F74" w14:textId="77777777" w:rsidR="00B412B0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3);</w:t>
      </w:r>
    </w:p>
    <w:p w14:paraId="256021AC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73F89920" w14:textId="77777777" w:rsidR="004857E6" w:rsidRPr="00A7732A" w:rsidRDefault="00B412B0" w:rsidP="005D153E">
      <w:pPr>
        <w:ind w:left="567" w:firstLine="567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4857E6" w:rsidRPr="00A7732A">
        <w:rPr>
          <w:rFonts w:ascii="Arial" w:hAnsi="Arial" w:cs="Arial"/>
          <w:i/>
          <w:color w:val="808080"/>
        </w:rPr>
        <w:t>: to be</w:t>
      </w:r>
    </w:p>
    <w:p w14:paraId="23175212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50B43050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s4 = "professional ethics";</w:t>
      </w:r>
    </w:p>
    <w:p w14:paraId="2BAE5A9C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5 = s4.substring(15);</w:t>
      </w:r>
    </w:p>
    <w:p w14:paraId="5AD6DB93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6 = s4.substring(18);</w:t>
      </w:r>
    </w:p>
    <w:p w14:paraId="7FB28C7C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7 = s4.substring(19);</w:t>
      </w:r>
    </w:p>
    <w:p w14:paraId="7FC47B70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2FC06469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5);</w:t>
      </w:r>
    </w:p>
    <w:p w14:paraId="02D8D934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54115730" w14:textId="77777777" w:rsidR="00B412B0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384AA83A" w14:textId="77777777" w:rsidR="00B412B0" w:rsidRPr="00A7732A" w:rsidRDefault="00B412B0" w:rsidP="004857E6">
      <w:pPr>
        <w:jc w:val="both"/>
        <w:rPr>
          <w:rFonts w:ascii="Courier New" w:hAnsi="Courier New" w:cs="Courier New"/>
          <w:sz w:val="22"/>
          <w:szCs w:val="22"/>
        </w:rPr>
      </w:pPr>
    </w:p>
    <w:p w14:paraId="2324971B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6);</w:t>
      </w:r>
    </w:p>
    <w:p w14:paraId="4DC5BF13" w14:textId="77777777" w:rsidR="00B412B0" w:rsidRPr="00A7732A" w:rsidRDefault="00B412B0" w:rsidP="004857E6">
      <w:pPr>
        <w:jc w:val="both"/>
        <w:rPr>
          <w:rFonts w:ascii="Arial" w:hAnsi="Arial" w:cs="Arial"/>
          <w:i/>
        </w:rPr>
      </w:pPr>
    </w:p>
    <w:p w14:paraId="364014B1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5366AD81" w14:textId="77777777" w:rsidR="00B412B0" w:rsidRPr="00A7732A" w:rsidRDefault="00B412B0" w:rsidP="004857E6">
      <w:pPr>
        <w:jc w:val="both"/>
        <w:rPr>
          <w:rFonts w:ascii="Courier New" w:hAnsi="Courier New" w:cs="Courier New"/>
          <w:sz w:val="22"/>
          <w:szCs w:val="22"/>
        </w:rPr>
      </w:pPr>
    </w:p>
    <w:p w14:paraId="251B1A9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7);</w:t>
      </w:r>
    </w:p>
    <w:p w14:paraId="1BD7B57A" w14:textId="77777777" w:rsidR="00B412B0" w:rsidRPr="00A7732A" w:rsidRDefault="00B412B0" w:rsidP="004857E6">
      <w:pPr>
        <w:jc w:val="both"/>
        <w:rPr>
          <w:rFonts w:ascii="Courier New" w:hAnsi="Courier New" w:cs="Courier New"/>
        </w:rPr>
      </w:pPr>
    </w:p>
    <w:p w14:paraId="3D59B9A6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3633F537" w14:textId="77777777" w:rsidR="00B412B0" w:rsidRPr="00A7732A" w:rsidRDefault="00B412B0" w:rsidP="004857E6">
      <w:pPr>
        <w:jc w:val="both"/>
        <w:rPr>
          <w:rFonts w:ascii="Lucida Console" w:hAnsi="Lucida Console" w:cs="Courier New"/>
          <w:sz w:val="22"/>
          <w:szCs w:val="22"/>
        </w:rPr>
      </w:pPr>
    </w:p>
    <w:p w14:paraId="025305A4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4.substring(3,7));</w:t>
      </w:r>
    </w:p>
    <w:p w14:paraId="460C2311" w14:textId="77777777" w:rsidR="00B412B0" w:rsidRPr="00A7732A" w:rsidRDefault="00B412B0" w:rsidP="004857E6">
      <w:pPr>
        <w:jc w:val="both"/>
        <w:rPr>
          <w:rFonts w:ascii="Arial" w:hAnsi="Arial" w:cs="Arial"/>
          <w:i/>
        </w:rPr>
      </w:pPr>
    </w:p>
    <w:p w14:paraId="5AAA2FBF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4DF6AACC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0B0329FB" w14:textId="77777777" w:rsidR="00607FC9" w:rsidRPr="00A7732A" w:rsidRDefault="00C26C18" w:rsidP="00607FC9">
      <w:pPr>
        <w:jc w:val="both"/>
        <w:rPr>
          <w:rFonts w:ascii="Courier New" w:hAnsi="Courier New" w:cs="Courier New"/>
          <w:b/>
        </w:rPr>
      </w:pPr>
      <w:r w:rsidRPr="00A7732A">
        <w:rPr>
          <w:i/>
          <w:noProof/>
          <w:lang w:eastAsia="zh-CN"/>
        </w:rPr>
        <w:drawing>
          <wp:anchor distT="0" distB="0" distL="114300" distR="114300" simplePos="0" relativeHeight="251665408" behindDoc="1" locked="0" layoutInCell="1" allowOverlap="1" wp14:anchorId="1023B722" wp14:editId="45355F2E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7FC9"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136E3BCE" w14:textId="77777777" w:rsidR="00376352" w:rsidRPr="00A7732A" w:rsidRDefault="00607FC9" w:rsidP="00607FC9">
      <w:pPr>
        <w:rPr>
          <w:rFonts w:ascii="Arial" w:hAnsi="Arial" w:cs="Arial"/>
        </w:rPr>
      </w:pPr>
      <w:r w:rsidRPr="00A7732A">
        <w:rPr>
          <w:rFonts w:ascii="Arial" w:hAnsi="Arial" w:cs="Arial"/>
          <w:b/>
          <w:sz w:val="28"/>
          <w:szCs w:val="28"/>
          <w:u w:val="single"/>
        </w:rPr>
        <w:t>Wanting help?</w:t>
      </w:r>
      <w:r w:rsidR="00376352" w:rsidRPr="00A7732A">
        <w:rPr>
          <w:rFonts w:ascii="Arial" w:hAnsi="Arial" w:cs="Arial"/>
          <w:b/>
          <w:sz w:val="28"/>
          <w:szCs w:val="28"/>
        </w:rPr>
        <w:t xml:space="preserve"> </w:t>
      </w:r>
      <w:r w:rsidR="00376352" w:rsidRPr="00A7732A">
        <w:rPr>
          <w:i/>
          <w:noProof/>
          <w:sz w:val="28"/>
          <w:szCs w:val="28"/>
        </w:rPr>
        <w:t xml:space="preserve"> </w:t>
      </w:r>
      <w:r w:rsidRPr="00A7732A">
        <w:rPr>
          <w:rFonts w:ascii="Arial" w:hAnsi="Arial" w:cs="Arial"/>
        </w:rPr>
        <w:t xml:space="preserve">Meet with a demonstrator and fellow students in one of the voluntary help sessions to exchange ideas and work through problems together.  </w:t>
      </w:r>
    </w:p>
    <w:p w14:paraId="06F91B77" w14:textId="77777777" w:rsidR="006F340E" w:rsidRPr="00A7732A" w:rsidRDefault="00922AAE" w:rsidP="00B71CF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  <w:u w:val="single"/>
        </w:rPr>
        <w:t>Mon 3 - 5</w:t>
      </w:r>
      <w:r w:rsidR="006C7C09">
        <w:rPr>
          <w:rFonts w:ascii="Arial" w:hAnsi="Arial" w:cs="Arial"/>
          <w:b/>
          <w:sz w:val="28"/>
          <w:szCs w:val="28"/>
          <w:u w:val="single"/>
        </w:rPr>
        <w:t xml:space="preserve"> pm BG 115, Wed 9 - 11 am BG 117 and Fri 11 - 1 pm BG 117</w:t>
      </w:r>
    </w:p>
    <w:sectPr w:rsidR="006F340E" w:rsidRPr="00A7732A" w:rsidSect="00B65D9C">
      <w:footerReference w:type="even" r:id="rId10"/>
      <w:footerReference w:type="default" r:id="rId11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B68F9" w14:textId="77777777" w:rsidR="00EA3AA6" w:rsidRDefault="00EA3AA6">
      <w:r>
        <w:separator/>
      </w:r>
    </w:p>
  </w:endnote>
  <w:endnote w:type="continuationSeparator" w:id="0">
    <w:p w14:paraId="3F27DCE6" w14:textId="77777777" w:rsidR="00EA3AA6" w:rsidRDefault="00EA3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ZapfDingbats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30D7F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29A325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AE33F" w14:textId="77777777" w:rsidR="00C10AC7" w:rsidRPr="00B65D9C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B65D9C">
      <w:rPr>
        <w:rStyle w:val="PageNumber"/>
        <w:rFonts w:ascii="Arial" w:hAnsi="Arial" w:cs="Arial"/>
        <w:sz w:val="20"/>
        <w:szCs w:val="20"/>
      </w:rPr>
      <w:fldChar w:fldCharType="begin"/>
    </w:r>
    <w:r w:rsidRPr="00B65D9C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B65D9C">
      <w:rPr>
        <w:rStyle w:val="PageNumber"/>
        <w:rFonts w:ascii="Arial" w:hAnsi="Arial" w:cs="Arial"/>
        <w:sz w:val="20"/>
        <w:szCs w:val="20"/>
      </w:rPr>
      <w:fldChar w:fldCharType="separate"/>
    </w:r>
    <w:r w:rsidR="00D97A8D">
      <w:rPr>
        <w:rStyle w:val="PageNumber"/>
        <w:rFonts w:ascii="Arial" w:hAnsi="Arial" w:cs="Arial"/>
        <w:noProof/>
        <w:sz w:val="20"/>
        <w:szCs w:val="20"/>
      </w:rPr>
      <w:t>1</w:t>
    </w:r>
    <w:r w:rsidRPr="00B65D9C">
      <w:rPr>
        <w:rStyle w:val="PageNumber"/>
        <w:rFonts w:ascii="Arial" w:hAnsi="Arial" w:cs="Arial"/>
        <w:sz w:val="20"/>
        <w:szCs w:val="20"/>
      </w:rPr>
      <w:fldChar w:fldCharType="end"/>
    </w:r>
  </w:p>
  <w:p w14:paraId="199CB896" w14:textId="77777777" w:rsidR="00C10AC7" w:rsidRPr="00B65D9C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7E46C" w14:textId="77777777" w:rsidR="00EA3AA6" w:rsidRDefault="00EA3AA6">
      <w:r>
        <w:separator/>
      </w:r>
    </w:p>
  </w:footnote>
  <w:footnote w:type="continuationSeparator" w:id="0">
    <w:p w14:paraId="2F082FA4" w14:textId="77777777" w:rsidR="00EA3AA6" w:rsidRDefault="00EA3AA6">
      <w:r>
        <w:continuationSeparator/>
      </w:r>
    </w:p>
  </w:footnote>
  <w:footnote w:id="1">
    <w:p w14:paraId="1F861B7F" w14:textId="77777777" w:rsidR="00C0697D" w:rsidRPr="00C0697D" w:rsidRDefault="00C0697D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 w:rsidRPr="00BC5996">
        <w:rPr>
          <w:rFonts w:ascii="Arial" w:hAnsi="Arial" w:cs="Arial"/>
        </w:rPr>
        <w:t xml:space="preserve"> Refer to the provided reference sheet with this worksheet (which contains a summary of some useful methods of the </w:t>
      </w:r>
      <w:r w:rsidRPr="00C0697D">
        <w:rPr>
          <w:rFonts w:ascii="Courier New" w:hAnsi="Courier New" w:cs="Courier New"/>
          <w:b/>
        </w:rPr>
        <w:t>String</w:t>
      </w:r>
      <w:r w:rsidRPr="00BC5996">
        <w:rPr>
          <w:rFonts w:ascii="Arial" w:hAnsi="Arial" w:cs="Arial"/>
        </w:rPr>
        <w:t xml:space="preserve"> class) or access the Java API documentation directly on the web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8"/>
  </w:num>
  <w:num w:numId="5">
    <w:abstractNumId w:val="1"/>
  </w:num>
  <w:num w:numId="6">
    <w:abstractNumId w:val="2"/>
  </w:num>
  <w:num w:numId="7">
    <w:abstractNumId w:val="6"/>
  </w:num>
  <w:num w:numId="8">
    <w:abstractNumId w:val="9"/>
  </w:num>
  <w:num w:numId="9">
    <w:abstractNumId w:val="10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NzY2NDMyNjEzNzJR0lEKTi0uzszPAykwrAUAuLa43ywAAAA="/>
  </w:docVars>
  <w:rsids>
    <w:rsidRoot w:val="009A2F41"/>
    <w:rsid w:val="00010DA8"/>
    <w:rsid w:val="000B4955"/>
    <w:rsid w:val="000E320A"/>
    <w:rsid w:val="0010069F"/>
    <w:rsid w:val="001222D5"/>
    <w:rsid w:val="00123EE2"/>
    <w:rsid w:val="00130E7A"/>
    <w:rsid w:val="001322CE"/>
    <w:rsid w:val="0014385E"/>
    <w:rsid w:val="00155336"/>
    <w:rsid w:val="00165CF9"/>
    <w:rsid w:val="00177551"/>
    <w:rsid w:val="0019341D"/>
    <w:rsid w:val="00197C89"/>
    <w:rsid w:val="002159B4"/>
    <w:rsid w:val="00251A6A"/>
    <w:rsid w:val="002778A6"/>
    <w:rsid w:val="00284847"/>
    <w:rsid w:val="00290204"/>
    <w:rsid w:val="002B3488"/>
    <w:rsid w:val="002E6505"/>
    <w:rsid w:val="00307752"/>
    <w:rsid w:val="003270F8"/>
    <w:rsid w:val="003421F0"/>
    <w:rsid w:val="00342D5C"/>
    <w:rsid w:val="0036785B"/>
    <w:rsid w:val="00376352"/>
    <w:rsid w:val="003D05A8"/>
    <w:rsid w:val="003E3526"/>
    <w:rsid w:val="00431736"/>
    <w:rsid w:val="0043458A"/>
    <w:rsid w:val="00454E7F"/>
    <w:rsid w:val="00474DE0"/>
    <w:rsid w:val="00475F56"/>
    <w:rsid w:val="0048172B"/>
    <w:rsid w:val="004857E6"/>
    <w:rsid w:val="004925C3"/>
    <w:rsid w:val="004F6F33"/>
    <w:rsid w:val="00537AE1"/>
    <w:rsid w:val="00591D2E"/>
    <w:rsid w:val="0059612F"/>
    <w:rsid w:val="005B79BE"/>
    <w:rsid w:val="005D153E"/>
    <w:rsid w:val="005D398B"/>
    <w:rsid w:val="00607FC9"/>
    <w:rsid w:val="00615FF5"/>
    <w:rsid w:val="00624F78"/>
    <w:rsid w:val="00642EF1"/>
    <w:rsid w:val="00656EF5"/>
    <w:rsid w:val="006605E4"/>
    <w:rsid w:val="00662C9A"/>
    <w:rsid w:val="00695E70"/>
    <w:rsid w:val="006961AA"/>
    <w:rsid w:val="006A4DB8"/>
    <w:rsid w:val="006A6006"/>
    <w:rsid w:val="006B7186"/>
    <w:rsid w:val="006B7DAB"/>
    <w:rsid w:val="006C7C09"/>
    <w:rsid w:val="006D75E9"/>
    <w:rsid w:val="006F340E"/>
    <w:rsid w:val="00741AEA"/>
    <w:rsid w:val="00753F54"/>
    <w:rsid w:val="00765C97"/>
    <w:rsid w:val="0078328B"/>
    <w:rsid w:val="00786B20"/>
    <w:rsid w:val="007F5B8F"/>
    <w:rsid w:val="008348C3"/>
    <w:rsid w:val="00871814"/>
    <w:rsid w:val="00872E31"/>
    <w:rsid w:val="008A3D52"/>
    <w:rsid w:val="008B67DC"/>
    <w:rsid w:val="008B787B"/>
    <w:rsid w:val="008C218E"/>
    <w:rsid w:val="008E610C"/>
    <w:rsid w:val="0090229A"/>
    <w:rsid w:val="0090544A"/>
    <w:rsid w:val="00911C82"/>
    <w:rsid w:val="00922AAE"/>
    <w:rsid w:val="009311C8"/>
    <w:rsid w:val="00933D43"/>
    <w:rsid w:val="00941A8B"/>
    <w:rsid w:val="00962B4B"/>
    <w:rsid w:val="009761A8"/>
    <w:rsid w:val="009779BD"/>
    <w:rsid w:val="009A2F41"/>
    <w:rsid w:val="00A25C45"/>
    <w:rsid w:val="00A3337B"/>
    <w:rsid w:val="00A35A90"/>
    <w:rsid w:val="00A7732A"/>
    <w:rsid w:val="00A866A2"/>
    <w:rsid w:val="00A9414E"/>
    <w:rsid w:val="00AB4BD6"/>
    <w:rsid w:val="00AC71E1"/>
    <w:rsid w:val="00AF1CC5"/>
    <w:rsid w:val="00AF4B27"/>
    <w:rsid w:val="00B408F9"/>
    <w:rsid w:val="00B412B0"/>
    <w:rsid w:val="00B45190"/>
    <w:rsid w:val="00B65D9C"/>
    <w:rsid w:val="00B71CF7"/>
    <w:rsid w:val="00B9118D"/>
    <w:rsid w:val="00BA02B4"/>
    <w:rsid w:val="00BB6900"/>
    <w:rsid w:val="00BC5996"/>
    <w:rsid w:val="00BD0221"/>
    <w:rsid w:val="00BE7F30"/>
    <w:rsid w:val="00C0337B"/>
    <w:rsid w:val="00C04FA1"/>
    <w:rsid w:val="00C0697D"/>
    <w:rsid w:val="00C10AC7"/>
    <w:rsid w:val="00C13AD7"/>
    <w:rsid w:val="00C26C18"/>
    <w:rsid w:val="00C41868"/>
    <w:rsid w:val="00C5363A"/>
    <w:rsid w:val="00CA6BC6"/>
    <w:rsid w:val="00CD5D3F"/>
    <w:rsid w:val="00CE59B8"/>
    <w:rsid w:val="00CE740B"/>
    <w:rsid w:val="00D12427"/>
    <w:rsid w:val="00D57154"/>
    <w:rsid w:val="00D678A1"/>
    <w:rsid w:val="00D83E0F"/>
    <w:rsid w:val="00D92C0E"/>
    <w:rsid w:val="00D940CC"/>
    <w:rsid w:val="00D97A8D"/>
    <w:rsid w:val="00DC2D32"/>
    <w:rsid w:val="00DD3CBA"/>
    <w:rsid w:val="00DE0637"/>
    <w:rsid w:val="00E43A8B"/>
    <w:rsid w:val="00E61BF2"/>
    <w:rsid w:val="00EA3AA6"/>
    <w:rsid w:val="00EA4C98"/>
    <w:rsid w:val="00EB75C8"/>
    <w:rsid w:val="00EC7689"/>
    <w:rsid w:val="00EE45AB"/>
    <w:rsid w:val="00F14513"/>
    <w:rsid w:val="00F725CE"/>
    <w:rsid w:val="00F93100"/>
    <w:rsid w:val="00FD7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478091"/>
  <w15:docId w15:val="{7A19E92E-3DE3-4112-9353-4F61DE68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paragraph" w:styleId="BalloonText">
    <w:name w:val="Balloon Text"/>
    <w:basedOn w:val="Normal"/>
    <w:semiHidden/>
    <w:rsid w:val="00662C9A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656EF5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rsid w:val="00BC599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C5996"/>
  </w:style>
  <w:style w:type="character" w:styleId="FootnoteReference">
    <w:name w:val="footnote reference"/>
    <w:rsid w:val="00BC59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A14E1F-B2A2-466C-9D11-12BB3A5EB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51</Words>
  <Characters>599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creator>Julie Main &amp; Mary Witten, CS &amp; CE, La Trobe University</dc:creator>
  <cp:lastModifiedBy>Marita</cp:lastModifiedBy>
  <cp:revision>2</cp:revision>
  <cp:lastPrinted>2008-06-04T12:42:00Z</cp:lastPrinted>
  <dcterms:created xsi:type="dcterms:W3CDTF">2020-02-22T19:29:00Z</dcterms:created>
  <dcterms:modified xsi:type="dcterms:W3CDTF">2020-02-22T19:29:00Z</dcterms:modified>
</cp:coreProperties>
</file>